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4FDE3" w14:textId="36DD6778" w:rsidR="00B93246" w:rsidRPr="00B93246" w:rsidRDefault="00B93246" w:rsidP="00B93246">
      <w:pPr>
        <w:tabs>
          <w:tab w:val="left" w:pos="2520"/>
        </w:tabs>
        <w:spacing w:before="14" w:after="0" w:line="240" w:lineRule="auto"/>
        <w:ind w:right="-20"/>
        <w:rPr>
          <w:rFonts w:ascii="Arial" w:eastAsia="Arial" w:hAnsi="Arial" w:cs="Arial"/>
          <w:color w:val="2E1F14"/>
          <w:spacing w:val="-66"/>
          <w:sz w:val="72"/>
          <w:szCs w:val="72"/>
          <w:lang w:val="sv-SE"/>
        </w:rPr>
      </w:pPr>
      <w:r>
        <w:rPr>
          <w:rFonts w:ascii="Arial" w:eastAsia="Arial" w:hAnsi="Arial" w:cs="Arial"/>
          <w:color w:val="2E1F14"/>
          <w:spacing w:val="-66"/>
          <w:sz w:val="72"/>
          <w:szCs w:val="72"/>
          <w:lang w:val="sv-SE"/>
        </w:rPr>
        <w:t xml:space="preserve">      </w:t>
      </w:r>
      <w:r w:rsidR="008348D1">
        <w:rPr>
          <w:noProof/>
          <w:sz w:val="26"/>
          <w:szCs w:val="26"/>
        </w:rPr>
        <w:drawing>
          <wp:anchor distT="0" distB="0" distL="114300" distR="114300" simplePos="0" relativeHeight="251659264" behindDoc="0" locked="0" layoutInCell="1" allowOverlap="1" wp14:anchorId="6FC84818" wp14:editId="37985080">
            <wp:simplePos x="0" y="0"/>
            <wp:positionH relativeFrom="margin">
              <wp:posOffset>4733290</wp:posOffset>
            </wp:positionH>
            <wp:positionV relativeFrom="margin">
              <wp:posOffset>212725</wp:posOffset>
            </wp:positionV>
            <wp:extent cx="1743075" cy="227838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8917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227838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11E0">
        <w:rPr>
          <w:lang w:val="sv-SE"/>
        </w:rPr>
        <w:pict w14:anchorId="3E92F095">
          <v:group id="_x0000_s1060" style="position:absolute;margin-left:0;margin-top:0;width:599.8pt;height:201.1pt;z-index:-251661824;mso-position-horizontal-relative:page;mso-position-vertical-relative:page" coordsize="11906,4022">
            <v:group id="_x0000_s1074" style="position:absolute;top:400;width:11906;height:3612" coordorigin=",400" coordsize="11906,3612">
              <v:polyline id="_x0000_s1075" style="position:absolute" points="11906,5612,0,5612,0,2000,11906,2000,11906,5612" coordorigin=",400" coordsize="11906,3612" fillcolor="#eaeae9" stroked="f">
                <v:path arrowok="t"/>
                <o:lock v:ext="edit" verticies="t"/>
              </v:polyline>
            </v:group>
            <v:group id="_x0000_s1072" style="position:absolute;left:1129;top:1003;width:269;height:2406" coordorigin="1129,1003" coordsize="269,2406">
              <v:polyline id="_x0000_s1073" style="position:absolute" points="5914,7421,5645,7421,5645,5015,5914,5015,5914,7421" coordorigin="1129,1003" coordsize="269,2406" fillcolor="#d3d4d2" stroked="f">
                <v:path arrowok="t"/>
                <o:lock v:ext="edit" verticies="t"/>
              </v:polyline>
            </v:group>
            <v:group id="_x0000_s1070" style="position:absolute;left:8779;top:1180;width:1984;height:1984" coordorigin="8779,1180" coordsize="1984,1984">
              <v:polyline id="_x0000_s1071" style="position:absolute" points="43895,5900,45879,5900,45879,7884,43895,7884,43895,5900" coordorigin="8779,1180" coordsize="1984,1984" stroked="f">
                <v:path arrowok="t"/>
                <o:lock v:ext="edit" verticies="t"/>
              </v:polyline>
            </v:group>
            <v:group id="_x0000_s1063" style="position:absolute;left:8779;top:1258;width:1984;height:1906" coordorigin="8779,1258" coordsize="1984,1906">
              <v:polyline id="_x0000_s1069" style="position:absolute" points="44494,7666,44480,7688,44464,7709,44447,7731,44428,7760,44408,7781,44387,7810,44364,7839,44208,8011,44182,8033,44131,8090,44106,8112,44081,8141,44034,8184,43989,8227,43969,8249,43949,8263,43930,8277,43912,8292,43895,8306,43895,9572,45879,9572,45879,9450,44557,9450,44541,9407,44529,9342,44518,9277,44508,9227,44480,9011,44470,8774,44469,8723,44469,8644,44473,8407,44480,8155,44489,7846,44494,7666" coordorigin="8779,1258" coordsize="1984,1906" fillcolor="#bfbebd" stroked="f">
                <v:path arrowok="t"/>
                <o:lock v:ext="edit" verticies="t"/>
              </v:polyline>
              <v:polyline id="_x0000_s1068" style="position:absolute" points="44414,6870,44392,6873,44386,6888,44388,6914,44428,7023,44472,7109,44484,7130,44492,7147,44496,7168,44494,7192,44492,7215,44494,7242,44561,7345,44653,7404,44655,7457,44663,7560,44719,7640,44747,7661,44770,7976,44778,7988,44786,8003,44800,8018,44814,8038,44946,8145,45073,8201,45243,8233,45169,8271,45103,8304,45043,8333,44990,8363,44944,8387,44838,8454,44758,8537,44731,8634,44727,8776,46043,8776,46041,8738,45215,8738,45199,8699,45185,8661,45177,8628,45173,8608,45211,8543,45237,8496,45256,8463,45268,8446,45280,8440,45290,8437,45814,8437,45806,8431,45764,8398,45723,8372,45681,8345,45641,8322,45605,8301,45571,8280,45543,8266,45500,8245,45488,8239,45484,8236,45549,8233,45609,8221,45760,8177,45870,8115,45962,8032,45976,8012,45986,7997,45996,7985,45999,7675,46031,7649,46089,7543,46109,7442,46109,7410,46147,7392,46248,7298,46276,7209,46274,7189,46274,7171,46274,7156,46282,7138,46294,7118,46324,7062,46340,7032,46356,6997,46368,6964,46370,6926,46354,6902,46334,6894,46252,6894,46252,6891,44519,6891,44456,6876,44414,6870" coordorigin="8779,1258" coordsize="1984,1906" fillcolor="#bfbebd" stroked="f">
                <v:path arrowok="t"/>
                <o:lock v:ext="edit" verticies="t"/>
              </v:polyline>
              <v:polyline id="_x0000_s1067" style="position:absolute" points="45416,7666,45428,7866,45437,8050,45440,8189,45443,8388,45437,8534,45422,8796,45383,9111,45320,9380,45275,9511,45269,9526,45266,9526,45218,9572,47202,9572,47202,8350,47151,8335,47100,8319,47043,8304,46983,8289,46920,8265,46785,8219,46573,8150,46423,8089,46345,8066,45886,7881,45811,7858,45742,7827,45677,7797,45617,7774,45560,7743,45509,7720,45461,7689,45416,7666" coordorigin="8779,1258" coordsize="1984,1906" fillcolor="#bfbebd" stroked="f">
                <v:path arrowok="t"/>
                <o:lock v:ext="edit" verticies="t"/>
              </v:polyline>
              <v:polyline id="_x0000_s1066" style="position:absolute" points="46122,7932,44932,7932,44988,7988,45071,8175,45162,8399,45245,8642,45322,8848,45364,8978,45336,9259,45315,9427,45294,9558,45252,9707,45217,9838,46916,9838,46805,9277,46505,8549,46234,8100,46122,7932" coordorigin="8779,1258" coordsize="1984,1906" fillcolor="#bfbebd" stroked="f">
                <v:path arrowok="t"/>
                <o:lock v:ext="edit" verticies="t"/>
              </v:polyline>
              <v:polyline id="_x0000_s1065" style="position:absolute" points="46388,6882,45710,7835,45323,8788,47307,8788,47113,7835,46388,6882" coordorigin="8779,1258" coordsize="1984,1906" fillcolor="#bfbebd" stroked="f">
                <v:path arrowok="t"/>
                <o:lock v:ext="edit" verticies="t"/>
              </v:polyline>
              <v:polyline id="_x0000_s1064" style="position:absolute" points="45448,6290,45394,6290,45359,6296,45318,6309,45273,6329,45223,6348,45169,6373,45112,6406,45052,6438,44930,6515,44811,6604,44701,6707,44562,6880,44480,7073,44443,7291,44430,7522,44430,7612,44430,7663,44441,7869,44465,8087,44469,8132,44480,8196,46364,8196,46388,8003,46410,7753,46414,7541,46412,7464,46392,7240,46347,7022,46241,6829,46089,6662,45851,6476,45732,6406,45673,6373,45619,6348,45569,6329,45524,6309,45483,6296,45448,6290" coordorigin="8779,1258" coordsize="1984,1906" fillcolor="#bfbebd" stroked="f">
                <v:path arrowok="t"/>
                <o:lock v:ext="edit" verticies="t"/>
              </v:polyline>
            </v:group>
            <v:group id="_x0000_s1061" style="position:absolute;width:11906;height:397" coordsize="11906,397">
              <v:shape id="_x0000_s1062" style="position:absolute;width:11906;height:397" coordsize="11906,397" path="m11906,397l,397,,,11906,r,397e" fillcolor="#e36f25" stroked="f">
                <v:path arrowok="t"/>
              </v:shape>
            </v:group>
            <w10:wrap anchorx="page" anchory="page"/>
          </v:group>
        </w:pict>
      </w:r>
      <w:r w:rsidR="00055054">
        <w:rPr>
          <w:rFonts w:ascii="Arial" w:eastAsia="Arial" w:hAnsi="Arial" w:cs="Arial"/>
          <w:color w:val="2E1F14"/>
          <w:spacing w:val="-66"/>
          <w:sz w:val="72"/>
          <w:szCs w:val="72"/>
          <w:lang w:val="sv-SE"/>
        </w:rPr>
        <w:t>Uzair Khan</w:t>
      </w:r>
    </w:p>
    <w:p w14:paraId="53BFD0D5" w14:textId="1FEE2EB5" w:rsidR="00C14DA5" w:rsidRPr="00A20C46" w:rsidRDefault="00561193">
      <w:pPr>
        <w:spacing w:before="86" w:after="0" w:line="271" w:lineRule="exact"/>
        <w:ind w:left="939" w:right="-20"/>
        <w:rPr>
          <w:rFonts w:ascii="Arial" w:eastAsia="Arial" w:hAnsi="Arial" w:cs="Arial"/>
          <w:sz w:val="24"/>
          <w:szCs w:val="24"/>
          <w:lang w:val="sv-SE"/>
        </w:rPr>
      </w:pPr>
      <w:r>
        <w:rPr>
          <w:rFonts w:ascii="Arial" w:eastAsia="Arial" w:hAnsi="Arial" w:cs="Arial"/>
          <w:color w:val="E36F25"/>
          <w:position w:val="-1"/>
          <w:sz w:val="24"/>
          <w:szCs w:val="24"/>
          <w:lang w:val="sv-SE"/>
        </w:rPr>
        <w:t>Work Tit</w:t>
      </w:r>
      <w:r w:rsidR="004B1EC1">
        <w:rPr>
          <w:rFonts w:ascii="Arial" w:eastAsia="Arial" w:hAnsi="Arial" w:cs="Arial"/>
          <w:color w:val="E36F25"/>
          <w:position w:val="-1"/>
          <w:sz w:val="24"/>
          <w:szCs w:val="24"/>
          <w:lang w:val="sv-SE"/>
        </w:rPr>
        <w:t>l</w:t>
      </w:r>
      <w:r>
        <w:rPr>
          <w:rFonts w:ascii="Arial" w:eastAsia="Arial" w:hAnsi="Arial" w:cs="Arial"/>
          <w:color w:val="E36F25"/>
          <w:position w:val="-1"/>
          <w:sz w:val="24"/>
          <w:szCs w:val="24"/>
          <w:lang w:val="sv-SE"/>
        </w:rPr>
        <w:t>e</w:t>
      </w:r>
    </w:p>
    <w:p w14:paraId="00BB5645" w14:textId="77777777" w:rsidR="00C14DA5" w:rsidRPr="00A20C46" w:rsidRDefault="00C14DA5">
      <w:pPr>
        <w:spacing w:before="9" w:after="0" w:line="110" w:lineRule="exact"/>
        <w:rPr>
          <w:sz w:val="11"/>
          <w:szCs w:val="11"/>
          <w:lang w:val="sv-SE"/>
        </w:rPr>
      </w:pPr>
    </w:p>
    <w:p w14:paraId="2DE95535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6B769850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3FBE1409" w14:textId="774D9876" w:rsidR="00C14DA5" w:rsidRDefault="004B1EC1">
      <w:pPr>
        <w:spacing w:before="34" w:after="0" w:line="240" w:lineRule="auto"/>
        <w:ind w:left="935" w:right="-20"/>
        <w:rPr>
          <w:rFonts w:ascii="Arial" w:eastAsia="Arial" w:hAnsi="Arial" w:cs="Arial"/>
          <w:color w:val="2E1F14"/>
          <w:spacing w:val="4"/>
          <w:sz w:val="20"/>
          <w:szCs w:val="20"/>
          <w:lang w:val="sv-SE"/>
        </w:rPr>
      </w:pPr>
      <w:r>
        <w:rPr>
          <w:rFonts w:ascii="Arial" w:eastAsia="Arial" w:hAnsi="Arial" w:cs="Arial"/>
          <w:b/>
          <w:bCs/>
          <w:color w:val="2E1F14"/>
          <w:sz w:val="20"/>
          <w:szCs w:val="20"/>
          <w:lang w:val="sv-SE"/>
        </w:rPr>
        <w:t>Phone</w:t>
      </w:r>
      <w:r w:rsidR="00BB7897" w:rsidRPr="00A20C46">
        <w:rPr>
          <w:rFonts w:ascii="Arial" w:eastAsia="Arial" w:hAnsi="Arial" w:cs="Arial"/>
          <w:b/>
          <w:bCs/>
          <w:color w:val="2E1F14"/>
          <w:sz w:val="20"/>
          <w:szCs w:val="20"/>
          <w:lang w:val="sv-SE"/>
        </w:rPr>
        <w:t>:</w:t>
      </w:r>
      <w:r w:rsidR="00BB7897" w:rsidRPr="00A20C46">
        <w:rPr>
          <w:rFonts w:ascii="Arial" w:eastAsia="Arial" w:hAnsi="Arial" w:cs="Arial"/>
          <w:b/>
          <w:bCs/>
          <w:color w:val="2E1F14"/>
          <w:spacing w:val="8"/>
          <w:sz w:val="20"/>
          <w:szCs w:val="20"/>
          <w:lang w:val="sv-SE"/>
        </w:rPr>
        <w:t xml:space="preserve"> </w:t>
      </w:r>
      <w:r w:rsidR="00BB7897" w:rsidRPr="00A20C46">
        <w:rPr>
          <w:rFonts w:ascii="Arial" w:eastAsia="Arial" w:hAnsi="Arial" w:cs="Arial"/>
          <w:color w:val="2E1F14"/>
          <w:sz w:val="20"/>
          <w:szCs w:val="20"/>
          <w:lang w:val="sv-SE"/>
        </w:rPr>
        <w:t>0</w:t>
      </w:r>
      <w:r w:rsidR="00561193">
        <w:rPr>
          <w:rFonts w:ascii="Arial" w:eastAsia="Arial" w:hAnsi="Arial" w:cs="Arial"/>
          <w:color w:val="2E1F14"/>
          <w:sz w:val="20"/>
          <w:szCs w:val="20"/>
          <w:lang w:val="sv-SE"/>
        </w:rPr>
        <w:t>92 3139561445</w:t>
      </w:r>
      <w:r>
        <w:rPr>
          <w:rFonts w:ascii="Arial" w:eastAsia="Arial" w:hAnsi="Arial" w:cs="Arial"/>
          <w:color w:val="2E1F14"/>
          <w:spacing w:val="4"/>
          <w:sz w:val="20"/>
          <w:szCs w:val="20"/>
          <w:lang w:val="sv-SE"/>
        </w:rPr>
        <w:t xml:space="preserve"> </w:t>
      </w:r>
    </w:p>
    <w:p w14:paraId="651B04D3" w14:textId="64E827F1" w:rsidR="00650682" w:rsidRPr="00A20C46" w:rsidRDefault="00650682">
      <w:pPr>
        <w:spacing w:before="34" w:after="0" w:line="240" w:lineRule="auto"/>
        <w:ind w:left="935" w:right="-20"/>
        <w:rPr>
          <w:rFonts w:ascii="Arial" w:eastAsia="Arial" w:hAnsi="Arial" w:cs="Arial"/>
          <w:sz w:val="20"/>
          <w:szCs w:val="20"/>
          <w:lang w:val="sv-SE"/>
        </w:rPr>
      </w:pPr>
      <w:r>
        <w:rPr>
          <w:rFonts w:ascii="Arial" w:eastAsia="Arial" w:hAnsi="Arial" w:cs="Arial"/>
          <w:b/>
          <w:bCs/>
          <w:color w:val="2E1F14"/>
          <w:sz w:val="20"/>
          <w:szCs w:val="20"/>
          <w:lang w:val="sv-SE"/>
        </w:rPr>
        <w:t>Adress:</w:t>
      </w:r>
      <w:r>
        <w:rPr>
          <w:rFonts w:ascii="Arial" w:eastAsia="Arial" w:hAnsi="Arial" w:cs="Arial"/>
          <w:sz w:val="20"/>
          <w:szCs w:val="20"/>
          <w:lang w:val="sv-SE"/>
        </w:rPr>
        <w:t xml:space="preserve"> Gull Colony, Peshawar Suburbs, Pakistan</w:t>
      </w:r>
    </w:p>
    <w:p w14:paraId="7A136CC4" w14:textId="1B269D51" w:rsidR="00C14DA5" w:rsidRPr="00A20C46" w:rsidRDefault="00BB7897">
      <w:pPr>
        <w:spacing w:before="50" w:after="0" w:line="226" w:lineRule="exact"/>
        <w:ind w:left="935" w:right="-20"/>
        <w:rPr>
          <w:rFonts w:ascii="Arial" w:eastAsia="Arial" w:hAnsi="Arial" w:cs="Arial"/>
          <w:sz w:val="20"/>
          <w:szCs w:val="20"/>
          <w:lang w:val="sv-SE"/>
        </w:rPr>
      </w:pPr>
      <w:r w:rsidRPr="00A20C46">
        <w:rPr>
          <w:rFonts w:ascii="Arial" w:eastAsia="Arial" w:hAnsi="Arial" w:cs="Arial"/>
          <w:b/>
          <w:bCs/>
          <w:color w:val="2E1F14"/>
          <w:position w:val="-1"/>
          <w:sz w:val="20"/>
          <w:szCs w:val="20"/>
          <w:lang w:val="sv-SE"/>
        </w:rPr>
        <w:t>Email:</w:t>
      </w:r>
      <w:r w:rsidRPr="00A20C46">
        <w:rPr>
          <w:rFonts w:ascii="Arial" w:eastAsia="Arial" w:hAnsi="Arial" w:cs="Arial"/>
          <w:b/>
          <w:bCs/>
          <w:color w:val="2E1F14"/>
          <w:spacing w:val="7"/>
          <w:position w:val="-1"/>
          <w:sz w:val="20"/>
          <w:szCs w:val="20"/>
          <w:lang w:val="sv-SE"/>
        </w:rPr>
        <w:t xml:space="preserve"> </w:t>
      </w:r>
      <w:r w:rsidR="00561193">
        <w:rPr>
          <w:rFonts w:ascii="Arial" w:eastAsia="Arial" w:hAnsi="Arial" w:cs="Arial"/>
          <w:color w:val="2E1F14"/>
          <w:w w:val="101"/>
          <w:position w:val="-1"/>
          <w:sz w:val="20"/>
          <w:szCs w:val="20"/>
          <w:lang w:val="sv-SE"/>
        </w:rPr>
        <w:t>zairo710@gmail</w:t>
      </w:r>
      <w:r w:rsidR="004B1EC1">
        <w:rPr>
          <w:rFonts w:ascii="Arial" w:eastAsia="Arial" w:hAnsi="Arial" w:cs="Arial"/>
          <w:color w:val="2E1F14"/>
          <w:w w:val="101"/>
          <w:position w:val="-1"/>
          <w:sz w:val="20"/>
          <w:szCs w:val="20"/>
          <w:lang w:val="sv-SE"/>
        </w:rPr>
        <w:t>.com</w:t>
      </w:r>
    </w:p>
    <w:p w14:paraId="564090B1" w14:textId="77777777" w:rsidR="00C14DA5" w:rsidRPr="00A20C46" w:rsidRDefault="00C14DA5">
      <w:pPr>
        <w:spacing w:before="1" w:after="0" w:line="160" w:lineRule="exact"/>
        <w:rPr>
          <w:sz w:val="16"/>
          <w:szCs w:val="16"/>
          <w:lang w:val="sv-SE"/>
        </w:rPr>
      </w:pPr>
    </w:p>
    <w:p w14:paraId="05FBA8F3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228D332B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1DF0B7A3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36C1B8D7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40DCD4AA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72D75F50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16A46E9F" w14:textId="17721F49" w:rsidR="00561193" w:rsidRPr="00561193" w:rsidRDefault="007311E0" w:rsidP="00561193">
      <w:pPr>
        <w:tabs>
          <w:tab w:val="left" w:pos="6880"/>
        </w:tabs>
        <w:spacing w:before="15" w:after="0" w:line="371" w:lineRule="exact"/>
        <w:ind w:left="689" w:right="-20"/>
        <w:rPr>
          <w:rFonts w:ascii="Arial" w:eastAsia="Arial" w:hAnsi="Arial" w:cs="Arial"/>
          <w:color w:val="E36F25"/>
          <w:position w:val="-1"/>
          <w:sz w:val="32"/>
          <w:szCs w:val="32"/>
          <w:lang w:val="sv-SE"/>
        </w:rPr>
      </w:pPr>
      <w:r>
        <w:rPr>
          <w:lang w:val="sv-SE"/>
        </w:rPr>
        <w:pict w14:anchorId="26245C06">
          <v:group id="_x0000_s1088" style="position:absolute;left:0;text-align:left;margin-left:56.6pt;margin-top:-.9pt;width:20.55pt;height:20.2pt;z-index:-251657728;mso-position-horizontal-relative:page" coordorigin="1132,-18" coordsize="411,404">
            <v:polyline id="_x0000_s1092" style="position:absolute" points="5660,124,5661,475,5672,513,5693,528,6046,526,6064,502,6071,457,6071,323,5842,323,5834,306,5834,220,5829,218,5823,216,5660,124" coordorigin="1132,-18" coordsize="411,404" fillcolor="#e36f25" stroked="f">
              <v:path arrowok="t"/>
              <o:lock v:ext="edit" verticies="t"/>
            </v:polyline>
            <v:polyline id="_x0000_s1091" style="position:absolute" points="6300,124,5932,311,5918,315,5905,319,5905,493,5889,528,6300,528,6300,124" coordorigin="1132,-18" coordsize="411,404" fillcolor="#e36f25" stroked="f">
              <v:path arrowok="t"/>
              <o:lock v:ext="edit" verticies="t"/>
            </v:polyline>
            <v:polyline id="_x0000_s1090" style="position:absolute" points="5972,-54,5928,-54,5938,-35,5938,35,5693,35,5672,49,5661,84,5660,255,5822,338,5842,346,5861,350,5881,348,5901,342,6071,255,6071,101,6064,61,6046,37,5974,35,5974,-37,5972,-54" coordorigin="1132,-18" coordsize="411,404" fillcolor="#e36f25" stroked="f">
              <v:path arrowok="t"/>
              <o:lock v:ext="edit" verticies="t"/>
            </v:polyline>
            <v:polyline id="_x0000_s1089" style="position:absolute" points="5842,-90,5802,-65,5771,9,5758,107,5756,314,5825,314,5825,137,5844,87,6167,87,6161,23,6133,-56,6095,-90,5842,-90" coordorigin="1132,-18" coordsize="411,404" fillcolor="#e36f25" stroked="f">
              <v:path arrowok="t"/>
              <o:lock v:ext="edit" verticies="t"/>
            </v:polyline>
            <w10:wrap anchorx="page"/>
          </v:group>
        </w:pict>
      </w:r>
      <w:r>
        <w:rPr>
          <w:lang w:val="sv-SE"/>
        </w:rPr>
        <w:pict w14:anchorId="5BEB0820">
          <v:group id="_x0000_s1084" style="position:absolute;left:0;text-align:left;margin-left:370.35pt;margin-top:.3pt;width:19.05pt;height:20.1pt;z-index:-251656704;mso-position-horizontal-relative:page" coordorigin="7407,6" coordsize="381,402">
            <v:polyline id="_x0000_s1087" style="position:absolute" points="37131,210,37075,277,37042,369,37035,445,37038,476,37077,572,37156,605,37221,612,37243,612,37308,603,37387,572,37416,527,37233,527,37199,433,37203,284,37183,273,37164,257,37147,235,37131,210" coordorigin="7407,6" coordsize="381,402" fillcolor="#e36f25" stroked="f">
              <v:path arrowok="t"/>
              <o:lock v:ext="edit" verticies="t"/>
            </v:polyline>
            <v:polyline id="_x0000_s1086" style="position:absolute" points="37400,219,37368,248,37334,275,37296,292,37254,301,37290,495,37226,621,37581,621,37585,614,37597,570,37605,519,37607,459,37597,413,37527,292,37449,236,37400,219" coordorigin="7407,6" coordsize="381,402" fillcolor="#e36f25" stroked="f">
              <v:path arrowok="t"/>
              <o:lock v:ext="edit" verticies="t"/>
            </v:polyline>
            <v:polyline id="_x0000_s1085" style="position:absolute" points="37321,30,37198,78,37133,197,37129,249,37137,290,37210,392,37347,432,37385,422,37476,340,37510,192,37496,149,37407,51,37321,30" coordorigin="7407,6" coordsize="381,402" fillcolor="#e36f25" stroked="f">
              <v:path arrowok="t"/>
              <o:lock v:ext="edit" verticies="t"/>
            </v:polyline>
            <w10:wrap anchorx="page"/>
          </v:group>
        </w:pict>
      </w:r>
      <w:r w:rsidR="00561193">
        <w:rPr>
          <w:rFonts w:ascii="Arial" w:eastAsia="Arial" w:hAnsi="Arial" w:cs="Arial"/>
          <w:color w:val="E36F25"/>
          <w:position w:val="-1"/>
          <w:sz w:val="32"/>
          <w:szCs w:val="32"/>
          <w:lang w:val="sv-SE"/>
        </w:rPr>
        <w:t xml:space="preserve">EDUCATION </w:t>
      </w:r>
      <w:r w:rsidR="00561193">
        <w:rPr>
          <w:rFonts w:ascii="Arial" w:eastAsia="Arial" w:hAnsi="Arial" w:cs="Arial"/>
          <w:color w:val="E36F25"/>
          <w:position w:val="-1"/>
          <w:sz w:val="32"/>
          <w:szCs w:val="32"/>
          <w:lang w:val="sv-SE"/>
        </w:rPr>
        <w:tab/>
        <w:t>PROFILE</w:t>
      </w:r>
      <w:r w:rsidR="00561193">
        <w:rPr>
          <w:rFonts w:ascii="Arial" w:eastAsia="Arial" w:hAnsi="Arial" w:cs="Arial"/>
          <w:color w:val="E36F25"/>
          <w:position w:val="-1"/>
          <w:sz w:val="32"/>
          <w:szCs w:val="32"/>
          <w:lang w:val="sv-SE"/>
        </w:rPr>
        <w:tab/>
      </w:r>
    </w:p>
    <w:p w14:paraId="330FE3D1" w14:textId="77777777" w:rsidR="00C14DA5" w:rsidRPr="00A20C46" w:rsidRDefault="00C14DA5">
      <w:pPr>
        <w:spacing w:before="3" w:after="0" w:line="260" w:lineRule="exact"/>
        <w:rPr>
          <w:sz w:val="26"/>
          <w:szCs w:val="26"/>
          <w:lang w:val="sv-SE"/>
        </w:rPr>
      </w:pPr>
    </w:p>
    <w:p w14:paraId="03A39E59" w14:textId="77777777" w:rsidR="00C14DA5" w:rsidRPr="00A20C46" w:rsidRDefault="00C14DA5">
      <w:pPr>
        <w:spacing w:after="0"/>
        <w:rPr>
          <w:lang w:val="sv-SE"/>
        </w:rPr>
        <w:sectPr w:rsidR="00C14DA5" w:rsidRPr="00A20C46">
          <w:type w:val="continuous"/>
          <w:pgSz w:w="11920" w:h="16840"/>
          <w:pgMar w:top="1000" w:right="1020" w:bottom="280" w:left="1020" w:header="720" w:footer="720" w:gutter="0"/>
          <w:cols w:space="720"/>
        </w:sectPr>
      </w:pPr>
    </w:p>
    <w:p w14:paraId="36FE7282" w14:textId="43A9862C" w:rsidR="00C14DA5" w:rsidRPr="00A20C46" w:rsidRDefault="00561193">
      <w:pPr>
        <w:spacing w:before="52" w:after="0" w:line="240" w:lineRule="auto"/>
        <w:ind w:left="136" w:right="-20"/>
        <w:rPr>
          <w:rFonts w:ascii="Arial" w:eastAsia="Arial" w:hAnsi="Arial" w:cs="Arial"/>
          <w:sz w:val="20"/>
          <w:szCs w:val="20"/>
          <w:lang w:val="sv-SE"/>
        </w:rPr>
      </w:pPr>
      <w:r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lastRenderedPageBreak/>
        <w:t>Education (2011 - 2013</w:t>
      </w:r>
      <w:r w:rsidR="00BB7897" w:rsidRPr="00A20C46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)</w:t>
      </w:r>
    </w:p>
    <w:p w14:paraId="11589010" w14:textId="791F617B" w:rsidR="00561193" w:rsidRDefault="00561193">
      <w:pPr>
        <w:spacing w:before="30" w:after="0" w:line="271" w:lineRule="auto"/>
        <w:ind w:left="136" w:right="-54"/>
        <w:rPr>
          <w:rFonts w:ascii="Arial" w:eastAsia="Arial" w:hAnsi="Arial" w:cs="Arial"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color w:val="58524E"/>
          <w:sz w:val="20"/>
          <w:szCs w:val="20"/>
          <w:lang w:val="sv-SE"/>
        </w:rPr>
        <w:t>FSc in Pre-Engineering from University of Peshawar,</w:t>
      </w:r>
    </w:p>
    <w:p w14:paraId="5A7BA537" w14:textId="7C12C98B" w:rsidR="00C14DA5" w:rsidRPr="00A20C46" w:rsidRDefault="00561193">
      <w:pPr>
        <w:spacing w:before="30" w:after="0" w:line="271" w:lineRule="auto"/>
        <w:ind w:left="136" w:right="-54"/>
        <w:rPr>
          <w:rFonts w:ascii="Arial" w:eastAsia="Arial" w:hAnsi="Arial" w:cs="Arial"/>
          <w:sz w:val="20"/>
          <w:szCs w:val="20"/>
          <w:lang w:val="sv-SE"/>
        </w:rPr>
      </w:pPr>
      <w:r>
        <w:rPr>
          <w:rFonts w:ascii="Arial" w:eastAsia="Arial" w:hAnsi="Arial" w:cs="Arial"/>
          <w:color w:val="58524E"/>
          <w:sz w:val="20"/>
          <w:szCs w:val="20"/>
          <w:lang w:val="sv-SE"/>
        </w:rPr>
        <w:t>Pakistan</w:t>
      </w:r>
      <w:r w:rsidR="00BB7897" w:rsidRPr="00A20C46">
        <w:rPr>
          <w:rFonts w:ascii="Arial" w:eastAsia="Arial" w:hAnsi="Arial" w:cs="Arial"/>
          <w:color w:val="58524E"/>
          <w:sz w:val="20"/>
          <w:szCs w:val="20"/>
          <w:lang w:val="sv-SE"/>
        </w:rPr>
        <w:t>.</w:t>
      </w:r>
    </w:p>
    <w:p w14:paraId="547E0D77" w14:textId="77777777" w:rsidR="00C14DA5" w:rsidRPr="00A20C46" w:rsidRDefault="00C14DA5">
      <w:pPr>
        <w:spacing w:before="15" w:after="0" w:line="280" w:lineRule="exact"/>
        <w:rPr>
          <w:sz w:val="28"/>
          <w:szCs w:val="28"/>
          <w:lang w:val="sv-SE"/>
        </w:rPr>
      </w:pPr>
    </w:p>
    <w:p w14:paraId="02D769F2" w14:textId="6121C54C" w:rsidR="00C14DA5" w:rsidRPr="00A20C46" w:rsidRDefault="00561193">
      <w:pPr>
        <w:spacing w:after="0" w:line="240" w:lineRule="auto"/>
        <w:ind w:left="136" w:right="-20"/>
        <w:rPr>
          <w:rFonts w:ascii="Arial" w:eastAsia="Arial" w:hAnsi="Arial" w:cs="Arial"/>
          <w:sz w:val="20"/>
          <w:szCs w:val="20"/>
          <w:lang w:val="sv-SE"/>
        </w:rPr>
      </w:pPr>
      <w:r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Education (2013 - 2017</w:t>
      </w:r>
      <w:r w:rsidR="00BB7897" w:rsidRPr="00A20C46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)</w:t>
      </w:r>
    </w:p>
    <w:p w14:paraId="29F7A32F" w14:textId="77777777" w:rsidR="00561193" w:rsidRDefault="00561193">
      <w:pPr>
        <w:spacing w:before="30" w:after="0" w:line="271" w:lineRule="auto"/>
        <w:ind w:left="136" w:right="179"/>
        <w:rPr>
          <w:rFonts w:ascii="Arial" w:eastAsia="Arial" w:hAnsi="Arial" w:cs="Arial"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color w:val="58524E"/>
          <w:sz w:val="20"/>
          <w:szCs w:val="20"/>
          <w:lang w:val="sv-SE"/>
        </w:rPr>
        <w:t>English Literature and Linguistics (Master’s degree)</w:t>
      </w:r>
    </w:p>
    <w:p w14:paraId="1D0828FB" w14:textId="3B50C24F" w:rsidR="00C14DA5" w:rsidRDefault="00561193">
      <w:pPr>
        <w:spacing w:before="30" w:after="0" w:line="271" w:lineRule="auto"/>
        <w:ind w:left="136" w:right="179"/>
        <w:rPr>
          <w:rFonts w:ascii="Arial" w:eastAsia="Arial" w:hAnsi="Arial" w:cs="Arial"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color w:val="58524E"/>
          <w:sz w:val="20"/>
          <w:szCs w:val="20"/>
          <w:lang w:val="sv-SE"/>
        </w:rPr>
        <w:t>from the Bacha Khan Univeristy, Charsadda, Pakistan</w:t>
      </w:r>
      <w:r w:rsidR="00BB7897" w:rsidRPr="00A20C46">
        <w:rPr>
          <w:rFonts w:ascii="Arial" w:eastAsia="Arial" w:hAnsi="Arial" w:cs="Arial"/>
          <w:color w:val="58524E"/>
          <w:sz w:val="20"/>
          <w:szCs w:val="20"/>
          <w:lang w:val="sv-SE"/>
        </w:rPr>
        <w:t>.</w:t>
      </w:r>
    </w:p>
    <w:p w14:paraId="7F289FF9" w14:textId="77777777" w:rsidR="0076715D" w:rsidRDefault="0076715D">
      <w:pPr>
        <w:spacing w:before="30" w:after="0" w:line="271" w:lineRule="auto"/>
        <w:ind w:left="136" w:right="179"/>
        <w:rPr>
          <w:rFonts w:ascii="Arial" w:eastAsia="Arial" w:hAnsi="Arial" w:cs="Arial"/>
          <w:color w:val="58524E"/>
          <w:sz w:val="20"/>
          <w:szCs w:val="20"/>
          <w:lang w:val="sv-SE"/>
        </w:rPr>
      </w:pPr>
    </w:p>
    <w:p w14:paraId="548E0C04" w14:textId="2D4AB510" w:rsidR="0076715D" w:rsidRDefault="00F9682D">
      <w:pPr>
        <w:spacing w:before="30" w:after="0" w:line="271" w:lineRule="auto"/>
        <w:ind w:left="136" w:right="179"/>
        <w:rPr>
          <w:rFonts w:ascii="Arial" w:eastAsia="Arial" w:hAnsi="Arial" w:cs="Arial"/>
          <w:b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b/>
          <w:color w:val="58524E"/>
          <w:sz w:val="20"/>
          <w:szCs w:val="20"/>
          <w:lang w:val="sv-SE"/>
        </w:rPr>
        <w:t>Education (2020</w:t>
      </w:r>
      <w:r w:rsidR="0076715D">
        <w:rPr>
          <w:rFonts w:ascii="Arial" w:eastAsia="Arial" w:hAnsi="Arial" w:cs="Arial"/>
          <w:b/>
          <w:color w:val="58524E"/>
          <w:sz w:val="20"/>
          <w:szCs w:val="20"/>
          <w:lang w:val="sv-SE"/>
        </w:rPr>
        <w:t xml:space="preserve"> – Cont.)</w:t>
      </w:r>
    </w:p>
    <w:p w14:paraId="5311DB3C" w14:textId="19FECB45" w:rsidR="0076715D" w:rsidRDefault="0076715D">
      <w:pPr>
        <w:spacing w:before="30" w:after="0" w:line="271" w:lineRule="auto"/>
        <w:ind w:left="136" w:right="179"/>
        <w:rPr>
          <w:rFonts w:ascii="Arial" w:eastAsia="Arial" w:hAnsi="Arial" w:cs="Arial"/>
          <w:b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b/>
          <w:color w:val="58524E"/>
          <w:sz w:val="20"/>
          <w:szCs w:val="20"/>
          <w:lang w:val="sv-SE"/>
        </w:rPr>
        <w:t>English Literature (Mphil)</w:t>
      </w:r>
    </w:p>
    <w:p w14:paraId="7E9AF6E6" w14:textId="5740E141" w:rsidR="0076715D" w:rsidRPr="0076715D" w:rsidRDefault="0076715D">
      <w:pPr>
        <w:spacing w:before="30" w:after="0" w:line="271" w:lineRule="auto"/>
        <w:ind w:left="136" w:right="179"/>
        <w:rPr>
          <w:rFonts w:ascii="Arial" w:eastAsia="Arial" w:hAnsi="Arial" w:cs="Arial"/>
          <w:b/>
          <w:sz w:val="20"/>
          <w:szCs w:val="20"/>
          <w:lang w:val="sv-SE"/>
        </w:rPr>
      </w:pPr>
      <w:r>
        <w:rPr>
          <w:rFonts w:ascii="Arial" w:eastAsia="Arial" w:hAnsi="Arial" w:cs="Arial"/>
          <w:b/>
          <w:color w:val="58524E"/>
          <w:sz w:val="20"/>
          <w:szCs w:val="20"/>
          <w:lang w:val="sv-SE"/>
        </w:rPr>
        <w:t>From National University of Modern Languages</w:t>
      </w:r>
      <w:r w:rsidR="00C73B9E">
        <w:rPr>
          <w:rFonts w:ascii="Arial" w:eastAsia="Arial" w:hAnsi="Arial" w:cs="Arial"/>
          <w:b/>
          <w:color w:val="58524E"/>
          <w:sz w:val="20"/>
          <w:szCs w:val="20"/>
          <w:lang w:val="sv-SE"/>
        </w:rPr>
        <w:t xml:space="preserve"> (NUML)</w:t>
      </w:r>
      <w:r>
        <w:rPr>
          <w:rFonts w:ascii="Arial" w:eastAsia="Arial" w:hAnsi="Arial" w:cs="Arial"/>
          <w:b/>
          <w:color w:val="58524E"/>
          <w:sz w:val="20"/>
          <w:szCs w:val="20"/>
          <w:lang w:val="sv-SE"/>
        </w:rPr>
        <w:t>, Islamabad, Pakistan.</w:t>
      </w:r>
    </w:p>
    <w:p w14:paraId="5D18E446" w14:textId="77777777" w:rsidR="00C14DA5" w:rsidRPr="00A20C46" w:rsidRDefault="00C14DA5">
      <w:pPr>
        <w:spacing w:before="3" w:after="0" w:line="110" w:lineRule="exact"/>
        <w:rPr>
          <w:sz w:val="11"/>
          <w:szCs w:val="11"/>
          <w:lang w:val="sv-SE"/>
        </w:rPr>
      </w:pPr>
    </w:p>
    <w:p w14:paraId="1EFA4007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017703EB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4DDE0AC3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5A4FC41D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412379B5" w14:textId="77777777" w:rsidR="00C14DA5" w:rsidRPr="00A20C46" w:rsidRDefault="007311E0">
      <w:pPr>
        <w:spacing w:after="0" w:line="361" w:lineRule="exact"/>
        <w:ind w:left="649" w:right="-20"/>
        <w:rPr>
          <w:rFonts w:ascii="Arial" w:eastAsia="Arial" w:hAnsi="Arial" w:cs="Arial"/>
          <w:sz w:val="32"/>
          <w:szCs w:val="32"/>
          <w:lang w:val="sv-SE"/>
        </w:rPr>
      </w:pPr>
      <w:r>
        <w:rPr>
          <w:lang w:val="sv-SE"/>
        </w:rPr>
        <w:pict w14:anchorId="62A3AB6F">
          <v:group id="_x0000_s1082" style="position:absolute;left:0;text-align:left;margin-left:56.5pt;margin-top:-18.65pt;width:289.85pt;height:.1pt;z-index:-251660800;mso-position-horizontal-relative:page" coordorigin="1130,-373" coordsize="5797,2">
            <v:polyline id="_x0000_s1083" style="position:absolute" points="5650,-1865,11447,-1865" coordorigin="1130,-373" coordsize="5797,0" filled="f" strokecolor="#d3d4d2" strokeweight=".49989mm">
              <v:path arrowok="t"/>
              <o:lock v:ext="edit" verticies="t"/>
            </v:polyline>
            <w10:wrap anchorx="page"/>
          </v:group>
        </w:pict>
      </w:r>
      <w:r>
        <w:rPr>
          <w:lang w:val="sv-SE"/>
        </w:rPr>
        <w:pict w14:anchorId="3BF4AC2C">
          <v:group id="_x0000_s1079" style="position:absolute;left:0;text-align:left;margin-left:55.65pt;margin-top:-1.4pt;width:22.4pt;height:21.35pt;z-index:-251655680;mso-position-horizontal-relative:page" coordorigin="1113,-28" coordsize="448,427">
            <v:polyline id="_x0000_s1081" style="position:absolute" points="5795,-140,5783,-140,5722,-16,5719,-10,5713,-5,5569,16,5565,27,5669,129,5672,136,5648,270,5647,280,5657,287,5785,219,5921,219,5907,136,5909,129,6013,27,6010,16,5866,-5,5860,-10,5856,-16,5799,-132,5795,-140" coordorigin="1113,-28" coordsize="448,427" fillcolor="#e36f25" stroked="f">
              <v:path arrowok="t"/>
              <o:lock v:ext="edit" verticies="t"/>
            </v:polyline>
            <v:polyline id="_x0000_s1080" style="position:absolute" points="6206,219,5793,219,6209,646,6241,602,6235,539,6206,219" coordorigin="1113,-28" coordsize="448,427" fillcolor="#e36f25" stroked="f">
              <v:path arrowok="t"/>
              <o:lock v:ext="edit" verticies="t"/>
            </v:polyline>
            <w10:wrap anchorx="page"/>
          </v:group>
        </w:pict>
      </w:r>
      <w:r w:rsidR="004B1EC1">
        <w:rPr>
          <w:rFonts w:ascii="Arial" w:eastAsia="Arial" w:hAnsi="Arial" w:cs="Arial"/>
          <w:color w:val="E36F25"/>
          <w:position w:val="-1"/>
          <w:sz w:val="32"/>
          <w:szCs w:val="32"/>
          <w:lang w:val="sv-SE"/>
        </w:rPr>
        <w:t>WORK</w:t>
      </w:r>
    </w:p>
    <w:p w14:paraId="77E20FC9" w14:textId="3C18CF1E" w:rsidR="00C14DA5" w:rsidRPr="00CD682E" w:rsidRDefault="00BB7897" w:rsidP="00CD682E">
      <w:pPr>
        <w:spacing w:before="34" w:after="0" w:line="292" w:lineRule="auto"/>
        <w:ind w:right="53"/>
        <w:rPr>
          <w:rFonts w:ascii="Arial" w:eastAsia="Arial" w:hAnsi="Arial" w:cs="Arial"/>
          <w:sz w:val="20"/>
          <w:szCs w:val="20"/>
          <w:lang w:val="sv-SE"/>
        </w:rPr>
        <w:sectPr w:rsidR="00C14DA5" w:rsidRPr="00CD682E">
          <w:type w:val="continuous"/>
          <w:pgSz w:w="11920" w:h="16840"/>
          <w:pgMar w:top="1000" w:right="1020" w:bottom="280" w:left="1020" w:header="720" w:footer="720" w:gutter="0"/>
          <w:cols w:num="2" w:space="720" w:equalWidth="0">
            <w:col w:w="5883" w:space="485"/>
            <w:col w:w="3512"/>
          </w:cols>
        </w:sectPr>
      </w:pPr>
      <w:r w:rsidRPr="00A20C46">
        <w:rPr>
          <w:lang w:val="sv-SE"/>
        </w:rPr>
        <w:br w:type="column"/>
      </w:r>
      <w:r w:rsidRPr="00A20C46">
        <w:rPr>
          <w:rFonts w:ascii="Arial" w:eastAsia="Arial" w:hAnsi="Arial" w:cs="Arial"/>
          <w:color w:val="58524E"/>
          <w:spacing w:val="-3"/>
          <w:sz w:val="20"/>
          <w:szCs w:val="20"/>
          <w:lang w:val="sv-SE"/>
        </w:rPr>
        <w:lastRenderedPageBreak/>
        <w:t xml:space="preserve"> </w:t>
      </w:r>
      <w:r w:rsidR="00561193">
        <w:rPr>
          <w:rFonts w:ascii="Arial" w:hAnsi="Arial" w:cs="Arial"/>
          <w:color w:val="000000"/>
        </w:rPr>
        <w:t>Dedicated English to Pashto/Urdu and vice ver</w:t>
      </w:r>
      <w:r w:rsidR="003F5FB5">
        <w:rPr>
          <w:rFonts w:ascii="Arial" w:hAnsi="Arial" w:cs="Arial"/>
          <w:color w:val="000000"/>
        </w:rPr>
        <w:t xml:space="preserve">sa translator, transcriber </w:t>
      </w:r>
      <w:r w:rsidR="00561193">
        <w:rPr>
          <w:rFonts w:ascii="Arial" w:hAnsi="Arial" w:cs="Arial"/>
          <w:color w:val="000000"/>
        </w:rPr>
        <w:t>and voice over artist with 2.5 years of experience with different clients and agencies. I am well-talented and have the ability to transfer the exact meaning of the source language taking into consideration the culture of the reader receiving the final text. I am multi-tasking and aware of se</w:t>
      </w:r>
      <w:r w:rsidR="00CD682E">
        <w:rPr>
          <w:rFonts w:ascii="Arial" w:hAnsi="Arial" w:cs="Arial"/>
          <w:color w:val="000000"/>
        </w:rPr>
        <w:t>veral cultures across the world.</w:t>
      </w:r>
    </w:p>
    <w:p w14:paraId="169FC0BF" w14:textId="77777777" w:rsidR="00C14DA5" w:rsidRPr="00A20C46" w:rsidRDefault="00C14DA5">
      <w:pPr>
        <w:spacing w:after="0"/>
        <w:rPr>
          <w:lang w:val="sv-SE"/>
        </w:rPr>
        <w:sectPr w:rsidR="00C14DA5" w:rsidRPr="00A20C46">
          <w:type w:val="continuous"/>
          <w:pgSz w:w="11920" w:h="16840"/>
          <w:pgMar w:top="1000" w:right="1020" w:bottom="280" w:left="1020" w:header="720" w:footer="720" w:gutter="0"/>
          <w:cols w:space="720"/>
        </w:sectPr>
      </w:pPr>
    </w:p>
    <w:p w14:paraId="09B227C5" w14:textId="002E77BA" w:rsidR="00C14DA5" w:rsidRPr="00A20C46" w:rsidRDefault="007311E0">
      <w:pPr>
        <w:spacing w:before="34" w:after="0" w:line="240" w:lineRule="auto"/>
        <w:ind w:left="113" w:right="-20"/>
        <w:rPr>
          <w:rFonts w:ascii="Arial" w:eastAsia="Arial" w:hAnsi="Arial" w:cs="Arial"/>
          <w:sz w:val="20"/>
          <w:szCs w:val="20"/>
          <w:lang w:val="sv-SE"/>
        </w:rPr>
      </w:pPr>
      <w:r>
        <w:rPr>
          <w:b/>
          <w:lang w:val="sv-SE"/>
        </w:rPr>
        <w:lastRenderedPageBreak/>
        <w:pict w14:anchorId="347DEE93">
          <v:group id="_x0000_s1058" style="position:absolute;left:0;text-align:left;margin-left:369.4pt;margin-top:-4.45pt;width:169.65pt;height:.1pt;z-index:-251658752;mso-position-horizontal-relative:page" coordorigin="7388,-89" coordsize="3393,2">
            <v:polyline id="_x0000_s1059" style="position:absolute" points="36940,-445,40333,-445" coordorigin="7388,-89" coordsize="3393,0" filled="f" strokecolor="#d3d4d2" strokeweight=".49989mm">
              <v:path arrowok="t"/>
              <o:lock v:ext="edit" verticies="t"/>
            </v:polyline>
            <w10:wrap anchorx="page"/>
          </v:group>
        </w:pict>
      </w:r>
      <w:r w:rsidR="004B1EC1" w:rsidRPr="00B23E82">
        <w:rPr>
          <w:b/>
          <w:lang w:val="sv-SE"/>
        </w:rPr>
        <w:t>Work Place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 xml:space="preserve"> (Oct, 2017</w:t>
      </w:r>
      <w:r w:rsidR="00127617" w:rsidRPr="00A20C46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 xml:space="preserve"> 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–</w:t>
      </w:r>
      <w:r w:rsidR="00127617" w:rsidRPr="00A20C46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 xml:space="preserve"> 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Oct, 2020</w:t>
      </w:r>
      <w:r w:rsidR="00BB7897" w:rsidRPr="00A20C46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)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br/>
        <w:t>Tit</w:t>
      </w:r>
      <w:r w:rsidR="004B1EC1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l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e</w:t>
      </w:r>
    </w:p>
    <w:p w14:paraId="12AC75E1" w14:textId="486A5725" w:rsidR="00C14DA5" w:rsidRPr="00A20C46" w:rsidRDefault="00DF2C7D">
      <w:pPr>
        <w:spacing w:before="30" w:after="0" w:line="271" w:lineRule="auto"/>
        <w:ind w:left="113" w:right="-54"/>
        <w:rPr>
          <w:rFonts w:ascii="Arial" w:eastAsia="Arial" w:hAnsi="Arial" w:cs="Arial"/>
          <w:sz w:val="20"/>
          <w:szCs w:val="20"/>
          <w:lang w:val="sv-SE"/>
        </w:rPr>
      </w:pPr>
      <w:r>
        <w:rPr>
          <w:rFonts w:ascii="Arial" w:eastAsia="Arial" w:hAnsi="Arial" w:cs="Arial"/>
          <w:color w:val="58524E"/>
          <w:sz w:val="20"/>
          <w:szCs w:val="20"/>
          <w:lang w:val="sv-SE"/>
        </w:rPr>
        <w:t xml:space="preserve">Lecturer English at the Quaid e Azam Group of Schools &amp; Collges, Peshawar, Pakistan. </w:t>
      </w:r>
    </w:p>
    <w:p w14:paraId="7D32ECE3" w14:textId="77777777" w:rsidR="00C14DA5" w:rsidRPr="00A20C46" w:rsidRDefault="00C14DA5">
      <w:pPr>
        <w:spacing w:before="6" w:after="0" w:line="120" w:lineRule="exact"/>
        <w:rPr>
          <w:sz w:val="12"/>
          <w:szCs w:val="12"/>
          <w:lang w:val="sv-SE"/>
        </w:rPr>
      </w:pPr>
    </w:p>
    <w:p w14:paraId="25B6AA7E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6BB75825" w14:textId="04FCC65A" w:rsidR="00C14DA5" w:rsidRPr="00A20C46" w:rsidRDefault="004B1EC1">
      <w:pPr>
        <w:spacing w:after="0" w:line="240" w:lineRule="auto"/>
        <w:ind w:left="113" w:right="-20"/>
        <w:rPr>
          <w:rFonts w:ascii="Arial" w:eastAsia="Arial" w:hAnsi="Arial" w:cs="Arial"/>
          <w:sz w:val="20"/>
          <w:szCs w:val="20"/>
          <w:lang w:val="sv-SE"/>
        </w:rPr>
      </w:pPr>
      <w:r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Workplace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 xml:space="preserve"> (July, 2018 – Dec, 2018</w:t>
      </w:r>
      <w:r w:rsidR="00BB7897" w:rsidRPr="00A20C46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)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br/>
        <w:t>Tit</w:t>
      </w:r>
      <w:r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l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e</w:t>
      </w:r>
    </w:p>
    <w:p w14:paraId="73BD825E" w14:textId="181A5E25" w:rsidR="00C14DA5" w:rsidRPr="00A20C46" w:rsidRDefault="00DF2C7D">
      <w:pPr>
        <w:spacing w:before="30" w:after="0" w:line="271" w:lineRule="auto"/>
        <w:ind w:left="113" w:right="111"/>
        <w:rPr>
          <w:rFonts w:ascii="Arial" w:eastAsia="Arial" w:hAnsi="Arial" w:cs="Arial"/>
          <w:sz w:val="20"/>
          <w:szCs w:val="20"/>
          <w:lang w:val="sv-SE"/>
        </w:rPr>
      </w:pPr>
      <w:r>
        <w:rPr>
          <w:rFonts w:ascii="Arial" w:eastAsia="Arial" w:hAnsi="Arial" w:cs="Arial"/>
          <w:color w:val="58524E"/>
          <w:sz w:val="20"/>
          <w:szCs w:val="20"/>
          <w:lang w:val="sv-SE"/>
        </w:rPr>
        <w:t xml:space="preserve">English to Pashto Translator, Reviewer and Lead Reviewer with TAUS-The Language Data Network. </w:t>
      </w:r>
    </w:p>
    <w:p w14:paraId="483F44F6" w14:textId="77777777" w:rsidR="00C14DA5" w:rsidRPr="00A20C46" w:rsidRDefault="00C14DA5">
      <w:pPr>
        <w:spacing w:before="11" w:after="0" w:line="280" w:lineRule="exact"/>
        <w:rPr>
          <w:sz w:val="28"/>
          <w:szCs w:val="28"/>
          <w:lang w:val="sv-SE"/>
        </w:rPr>
      </w:pPr>
    </w:p>
    <w:p w14:paraId="3E45721A" w14:textId="66FB14C2" w:rsidR="004B1EC1" w:rsidRPr="00A20C46" w:rsidRDefault="004B1EC1" w:rsidP="004B1EC1">
      <w:pPr>
        <w:spacing w:after="0" w:line="240" w:lineRule="auto"/>
        <w:ind w:left="113" w:right="-20"/>
        <w:rPr>
          <w:rFonts w:ascii="Arial" w:eastAsia="Arial" w:hAnsi="Arial" w:cs="Arial"/>
          <w:sz w:val="20"/>
          <w:szCs w:val="20"/>
          <w:lang w:val="sv-SE"/>
        </w:rPr>
      </w:pPr>
      <w:r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Workplace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 xml:space="preserve"> (Jan, 2019</w:t>
      </w:r>
      <w:r w:rsidRPr="00A20C46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 xml:space="preserve"> 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–</w:t>
      </w:r>
      <w:r w:rsidRPr="00A20C46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 xml:space="preserve"> 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 xml:space="preserve">March, </w:t>
      </w:r>
      <w:r w:rsidRPr="00A20C46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20</w:t>
      </w:r>
      <w:r w:rsidRPr="00A20C46">
        <w:rPr>
          <w:rFonts w:ascii="Arial" w:eastAsia="Arial" w:hAnsi="Arial" w:cs="Arial"/>
          <w:b/>
          <w:bCs/>
          <w:color w:val="58524E"/>
          <w:spacing w:val="-11"/>
          <w:sz w:val="20"/>
          <w:szCs w:val="20"/>
          <w:lang w:val="sv-SE"/>
        </w:rPr>
        <w:t>1</w:t>
      </w:r>
      <w:r w:rsidR="00DF2C7D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9</w:t>
      </w:r>
      <w:r w:rsidRPr="00A20C46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)</w:t>
      </w:r>
      <w:r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br/>
        <w:t>Titel</w:t>
      </w:r>
    </w:p>
    <w:p w14:paraId="09371608" w14:textId="5B13B920" w:rsidR="00C14DA5" w:rsidRDefault="00DF2C7D">
      <w:pPr>
        <w:spacing w:before="30" w:after="0" w:line="271" w:lineRule="auto"/>
        <w:ind w:left="113" w:right="57"/>
        <w:rPr>
          <w:rFonts w:ascii="Arial" w:eastAsia="Arial" w:hAnsi="Arial" w:cs="Arial"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color w:val="58524E"/>
          <w:sz w:val="20"/>
          <w:szCs w:val="20"/>
          <w:lang w:val="sv-SE"/>
        </w:rPr>
        <w:t xml:space="preserve">English to Urdu Translator with Audiobee. </w:t>
      </w:r>
    </w:p>
    <w:p w14:paraId="1EB1EC4D" w14:textId="77777777" w:rsidR="00DF2C7D" w:rsidRDefault="00DF2C7D">
      <w:pPr>
        <w:spacing w:before="30" w:after="0" w:line="271" w:lineRule="auto"/>
        <w:ind w:left="113" w:right="57"/>
        <w:rPr>
          <w:rFonts w:ascii="Arial" w:eastAsia="Arial" w:hAnsi="Arial" w:cs="Arial"/>
          <w:color w:val="58524E"/>
          <w:sz w:val="20"/>
          <w:szCs w:val="20"/>
          <w:lang w:val="sv-SE"/>
        </w:rPr>
      </w:pPr>
    </w:p>
    <w:p w14:paraId="2AC2FA20" w14:textId="32128577" w:rsidR="00DF2C7D" w:rsidRDefault="00DF2C7D">
      <w:pPr>
        <w:spacing w:before="30" w:after="0" w:line="271" w:lineRule="auto"/>
        <w:ind w:left="113" w:right="57"/>
        <w:rPr>
          <w:rFonts w:ascii="Arial" w:eastAsia="Arial" w:hAnsi="Arial" w:cs="Arial"/>
          <w:b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b/>
          <w:color w:val="58524E"/>
          <w:sz w:val="20"/>
          <w:szCs w:val="20"/>
          <w:lang w:val="sv-SE"/>
        </w:rPr>
        <w:t>Workplace (Feb, 2019 – July, 2019)</w:t>
      </w:r>
    </w:p>
    <w:p w14:paraId="5BE66DE3" w14:textId="34E7181E" w:rsidR="00DF2C7D" w:rsidRPr="00DF2C7D" w:rsidRDefault="00DF2C7D">
      <w:pPr>
        <w:spacing w:before="30" w:after="0" w:line="271" w:lineRule="auto"/>
        <w:ind w:left="113" w:right="57"/>
        <w:rPr>
          <w:rFonts w:ascii="Arial" w:eastAsia="Arial" w:hAnsi="Arial" w:cs="Arial"/>
          <w:color w:val="58524E"/>
          <w:sz w:val="20"/>
          <w:szCs w:val="20"/>
          <w:lang w:val="sv-SE"/>
        </w:rPr>
      </w:pPr>
      <w:r w:rsidRPr="00DF2C7D">
        <w:rPr>
          <w:rFonts w:ascii="Arial" w:eastAsia="Arial" w:hAnsi="Arial" w:cs="Arial"/>
          <w:color w:val="58524E"/>
          <w:sz w:val="20"/>
          <w:szCs w:val="20"/>
          <w:lang w:val="sv-SE"/>
        </w:rPr>
        <w:t xml:space="preserve">English to Urdu Translator &amp; Transcriber with J. Distribution at TAUS-The Language Data Network. </w:t>
      </w:r>
    </w:p>
    <w:p w14:paraId="2A5FB673" w14:textId="77777777" w:rsidR="00DF2C7D" w:rsidRDefault="00DF2C7D">
      <w:pPr>
        <w:spacing w:before="30" w:after="0" w:line="271" w:lineRule="auto"/>
        <w:ind w:left="113" w:right="57"/>
        <w:rPr>
          <w:rFonts w:ascii="Arial" w:eastAsia="Arial" w:hAnsi="Arial" w:cs="Arial"/>
          <w:b/>
          <w:color w:val="58524E"/>
          <w:sz w:val="20"/>
          <w:szCs w:val="20"/>
          <w:lang w:val="sv-SE"/>
        </w:rPr>
      </w:pPr>
    </w:p>
    <w:p w14:paraId="20951589" w14:textId="14052008" w:rsidR="00DF2C7D" w:rsidRDefault="00DF2C7D">
      <w:pPr>
        <w:spacing w:before="30" w:after="0" w:line="271" w:lineRule="auto"/>
        <w:ind w:left="113" w:right="57"/>
        <w:rPr>
          <w:rFonts w:ascii="Arial" w:eastAsia="Arial" w:hAnsi="Arial" w:cs="Arial"/>
          <w:b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b/>
          <w:color w:val="58524E"/>
          <w:sz w:val="20"/>
          <w:szCs w:val="20"/>
          <w:lang w:val="sv-SE"/>
        </w:rPr>
        <w:t>Workplace (June, 2019 - Jan, 2020)</w:t>
      </w:r>
    </w:p>
    <w:p w14:paraId="58F04147" w14:textId="51F64D30" w:rsidR="00DF2C7D" w:rsidRPr="00DF2C7D" w:rsidRDefault="00DF2C7D">
      <w:pPr>
        <w:spacing w:before="30" w:after="0" w:line="271" w:lineRule="auto"/>
        <w:ind w:left="113" w:right="57"/>
        <w:rPr>
          <w:rFonts w:ascii="Arial" w:eastAsia="Arial" w:hAnsi="Arial" w:cs="Arial"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color w:val="58524E"/>
          <w:sz w:val="20"/>
          <w:szCs w:val="20"/>
          <w:lang w:val="sv-SE"/>
        </w:rPr>
        <w:t xml:space="preserve">Pashto to English Transcriber </w:t>
      </w:r>
      <w:r w:rsidR="00B23E82">
        <w:rPr>
          <w:rFonts w:ascii="Arial" w:eastAsia="Arial" w:hAnsi="Arial" w:cs="Arial"/>
          <w:color w:val="58524E"/>
          <w:sz w:val="20"/>
          <w:szCs w:val="20"/>
          <w:lang w:val="sv-SE"/>
        </w:rPr>
        <w:t xml:space="preserve">with Advanced Language Systems International. </w:t>
      </w:r>
    </w:p>
    <w:p w14:paraId="2154E86E" w14:textId="77777777" w:rsidR="003F682B" w:rsidRDefault="003F682B">
      <w:pPr>
        <w:spacing w:before="30" w:after="0" w:line="271" w:lineRule="auto"/>
        <w:ind w:left="113" w:right="57"/>
        <w:rPr>
          <w:rFonts w:ascii="Arial" w:eastAsia="Arial" w:hAnsi="Arial" w:cs="Arial"/>
          <w:color w:val="58524E"/>
          <w:sz w:val="20"/>
          <w:szCs w:val="20"/>
          <w:lang w:val="sv-SE"/>
        </w:rPr>
      </w:pPr>
    </w:p>
    <w:p w14:paraId="2C13C389" w14:textId="77777777" w:rsidR="003F5FB5" w:rsidRDefault="003F5FB5">
      <w:pPr>
        <w:spacing w:before="30" w:after="0" w:line="271" w:lineRule="auto"/>
        <w:ind w:left="113" w:right="57"/>
        <w:rPr>
          <w:rFonts w:ascii="Arial" w:eastAsia="Arial" w:hAnsi="Arial" w:cs="Arial"/>
          <w:b/>
          <w:color w:val="58524E"/>
          <w:sz w:val="20"/>
          <w:szCs w:val="20"/>
          <w:lang w:val="sv-SE"/>
        </w:rPr>
      </w:pPr>
    </w:p>
    <w:p w14:paraId="0D413923" w14:textId="77777777" w:rsidR="003F5FB5" w:rsidRDefault="003F5FB5">
      <w:pPr>
        <w:spacing w:before="30" w:after="0" w:line="271" w:lineRule="auto"/>
        <w:ind w:left="113" w:right="57"/>
        <w:rPr>
          <w:rFonts w:ascii="Arial" w:eastAsia="Arial" w:hAnsi="Arial" w:cs="Arial"/>
          <w:b/>
          <w:color w:val="58524E"/>
          <w:sz w:val="20"/>
          <w:szCs w:val="20"/>
          <w:lang w:val="sv-SE"/>
        </w:rPr>
      </w:pPr>
    </w:p>
    <w:p w14:paraId="1A39A971" w14:textId="77777777" w:rsidR="003F5FB5" w:rsidRDefault="003F5FB5">
      <w:pPr>
        <w:spacing w:before="30" w:after="0" w:line="271" w:lineRule="auto"/>
        <w:ind w:left="113" w:right="57"/>
        <w:rPr>
          <w:rFonts w:ascii="Arial" w:eastAsia="Arial" w:hAnsi="Arial" w:cs="Arial"/>
          <w:b/>
          <w:color w:val="58524E"/>
          <w:sz w:val="20"/>
          <w:szCs w:val="20"/>
          <w:lang w:val="sv-SE"/>
        </w:rPr>
      </w:pPr>
    </w:p>
    <w:p w14:paraId="70FBFD28" w14:textId="1EB9ABE1" w:rsidR="00B23E82" w:rsidRDefault="00B23E82">
      <w:pPr>
        <w:spacing w:before="30" w:after="0" w:line="271" w:lineRule="auto"/>
        <w:ind w:left="113" w:right="57"/>
        <w:rPr>
          <w:rFonts w:ascii="Arial" w:eastAsia="Arial" w:hAnsi="Arial" w:cs="Arial"/>
          <w:b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b/>
          <w:color w:val="58524E"/>
          <w:sz w:val="20"/>
          <w:szCs w:val="20"/>
          <w:lang w:val="sv-SE"/>
        </w:rPr>
        <w:t>Workplace (April, 2020 – Dec, 2020)</w:t>
      </w:r>
    </w:p>
    <w:p w14:paraId="1E6B8AD4" w14:textId="2B825F1B" w:rsidR="00B23E82" w:rsidRDefault="00B23E82">
      <w:pPr>
        <w:spacing w:before="30" w:after="0" w:line="271" w:lineRule="auto"/>
        <w:ind w:left="113" w:right="57"/>
        <w:rPr>
          <w:rFonts w:ascii="Arial" w:eastAsia="Arial" w:hAnsi="Arial" w:cs="Arial"/>
          <w:color w:val="58524E"/>
          <w:sz w:val="20"/>
          <w:szCs w:val="20"/>
          <w:lang w:val="sv-SE"/>
        </w:rPr>
      </w:pPr>
      <w:r w:rsidRPr="00B23E82">
        <w:rPr>
          <w:rFonts w:ascii="Arial" w:eastAsia="Arial" w:hAnsi="Arial" w:cs="Arial"/>
          <w:color w:val="58524E"/>
          <w:sz w:val="20"/>
          <w:szCs w:val="20"/>
          <w:lang w:val="sv-SE"/>
        </w:rPr>
        <w:t>Voice Over Project Manager with a Chinese Company for Urdu, Dari, Persian, Arabic (UAE, KSA, Iraqi), German and some African Languages.</w:t>
      </w:r>
    </w:p>
    <w:p w14:paraId="2FBDA263" w14:textId="6585533E" w:rsidR="00B23E82" w:rsidRDefault="00B23E82">
      <w:pPr>
        <w:spacing w:before="30" w:after="0" w:line="271" w:lineRule="auto"/>
        <w:ind w:left="113" w:right="57"/>
        <w:rPr>
          <w:rFonts w:ascii="Arial" w:eastAsia="Arial" w:hAnsi="Arial" w:cs="Arial"/>
          <w:b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b/>
          <w:color w:val="58524E"/>
          <w:sz w:val="20"/>
          <w:szCs w:val="20"/>
          <w:lang w:val="sv-SE"/>
        </w:rPr>
        <w:t>Workplace (July, 2020 – Present)</w:t>
      </w:r>
    </w:p>
    <w:p w14:paraId="4D5EB5DA" w14:textId="2E5CADAF" w:rsidR="00B23E82" w:rsidRPr="00B23E82" w:rsidRDefault="00B23E82" w:rsidP="00B23E82">
      <w:pPr>
        <w:spacing w:before="30" w:after="0" w:line="271" w:lineRule="auto"/>
        <w:ind w:left="113" w:right="57"/>
        <w:rPr>
          <w:rFonts w:ascii="Arial" w:eastAsia="Arial" w:hAnsi="Arial" w:cs="Arial"/>
          <w:color w:val="58524E"/>
          <w:sz w:val="20"/>
          <w:szCs w:val="20"/>
          <w:lang w:val="sv-SE"/>
        </w:rPr>
      </w:pPr>
      <w:r w:rsidRPr="00B23E82">
        <w:rPr>
          <w:rFonts w:ascii="Arial" w:eastAsia="Arial" w:hAnsi="Arial" w:cs="Arial"/>
          <w:color w:val="58524E"/>
          <w:sz w:val="20"/>
          <w:szCs w:val="20"/>
          <w:lang w:val="sv-SE"/>
        </w:rPr>
        <w:t>Pashto/Urdu to English Transcriber. Project Manager of Pashto, Urdu, Punjabi, Dari, Persian [Afghanistan], and Arabic la</w:t>
      </w:r>
      <w:r w:rsidR="007311E0">
        <w:rPr>
          <w:rFonts w:ascii="Arial" w:eastAsia="Arial" w:hAnsi="Arial" w:cs="Arial"/>
          <w:color w:val="58524E"/>
          <w:sz w:val="20"/>
          <w:szCs w:val="20"/>
          <w:lang w:val="sv-SE"/>
        </w:rPr>
        <w:t>ngauges with Project Lingua.</w:t>
      </w:r>
      <w:bookmarkStart w:id="0" w:name="_GoBack"/>
      <w:bookmarkEnd w:id="0"/>
    </w:p>
    <w:p w14:paraId="43874F2C" w14:textId="77777777" w:rsidR="00B23E82" w:rsidRDefault="00B23E82">
      <w:pPr>
        <w:spacing w:before="30" w:after="0" w:line="271" w:lineRule="auto"/>
        <w:ind w:left="113" w:right="57"/>
        <w:rPr>
          <w:rFonts w:ascii="Arial" w:eastAsia="Arial" w:hAnsi="Arial" w:cs="Arial"/>
          <w:color w:val="58524E"/>
          <w:sz w:val="20"/>
          <w:szCs w:val="20"/>
          <w:lang w:val="sv-SE"/>
        </w:rPr>
      </w:pPr>
    </w:p>
    <w:p w14:paraId="38F525F3" w14:textId="77777777" w:rsidR="00B23E82" w:rsidRPr="00B23E82" w:rsidRDefault="00B23E82">
      <w:pPr>
        <w:spacing w:before="30" w:after="0" w:line="271" w:lineRule="auto"/>
        <w:ind w:left="113" w:right="57"/>
        <w:rPr>
          <w:rFonts w:ascii="Arial" w:eastAsia="Arial" w:hAnsi="Arial" w:cs="Arial"/>
          <w:color w:val="58524E"/>
          <w:sz w:val="20"/>
          <w:szCs w:val="20"/>
          <w:lang w:val="sv-SE"/>
        </w:rPr>
      </w:pPr>
    </w:p>
    <w:p w14:paraId="51658E4A" w14:textId="77777777" w:rsidR="003F682B" w:rsidRPr="00A20C46" w:rsidRDefault="003F682B">
      <w:pPr>
        <w:spacing w:before="30" w:after="0" w:line="271" w:lineRule="auto"/>
        <w:ind w:left="113" w:right="57"/>
        <w:rPr>
          <w:rFonts w:ascii="Arial" w:eastAsia="Arial" w:hAnsi="Arial" w:cs="Arial"/>
          <w:sz w:val="20"/>
          <w:szCs w:val="20"/>
          <w:lang w:val="sv-SE"/>
        </w:rPr>
      </w:pPr>
    </w:p>
    <w:p w14:paraId="40108DEA" w14:textId="77777777" w:rsidR="00C14DA5" w:rsidRPr="00A20C46" w:rsidRDefault="00BB7897">
      <w:pPr>
        <w:spacing w:before="11" w:after="0" w:line="240" w:lineRule="exact"/>
        <w:rPr>
          <w:sz w:val="24"/>
          <w:szCs w:val="24"/>
          <w:lang w:val="sv-SE"/>
        </w:rPr>
      </w:pPr>
      <w:r w:rsidRPr="00A20C46">
        <w:rPr>
          <w:lang w:val="sv-SE"/>
        </w:rPr>
        <w:br w:type="column"/>
      </w:r>
    </w:p>
    <w:p w14:paraId="56212C76" w14:textId="23352CCA" w:rsidR="00C14DA5" w:rsidRPr="00A20C46" w:rsidRDefault="007311E0">
      <w:pPr>
        <w:spacing w:after="0" w:line="240" w:lineRule="auto"/>
        <w:ind w:left="567" w:right="-20"/>
        <w:rPr>
          <w:rFonts w:ascii="Arial" w:eastAsia="Arial" w:hAnsi="Arial" w:cs="Arial"/>
          <w:sz w:val="32"/>
          <w:szCs w:val="32"/>
          <w:lang w:val="sv-SE"/>
        </w:rPr>
      </w:pPr>
      <w:r>
        <w:rPr>
          <w:lang w:val="sv-SE"/>
        </w:rPr>
        <w:pict w14:anchorId="5E364808">
          <v:group id="_x0000_s1036" style="position:absolute;left:0;text-align:left;margin-left:365.35pt;margin-top:-6.45pt;width:27.95pt;height:28.6pt;z-index:-251653632;mso-position-horizontal-relative:page" coordorigin="7307,-129" coordsize="559,572">
            <v:group id="_x0000_s1051" style="position:absolute;left:7520;top:336;width:135;height:97" coordorigin="7520,336" coordsize="135,97">
              <v:polyline id="_x0000_s1052" style="position:absolute" points="37735,1680,37600,1680,37600,1707,37631,1763,37667,1777,37690,1772,37703,1758,37720,1744,37731,1728,37735,1707,37735,1680" coordorigin="7520,336" coordsize="135,97" fillcolor="#e36f25" stroked="f">
                <v:path arrowok="t"/>
                <o:lock v:ext="edit" verticies="t"/>
              </v:polyline>
            </v:group>
            <v:group id="_x0000_s1047" style="position:absolute;left:7449;top:2;width:278;height:317" coordorigin="7449,2" coordsize="278,317">
              <v:polyline id="_x0000_s1050" style="position:absolute" points="37394,10,37324,26,37272,69,37245,129,37246,156,37262,217,37303,264,37315,281,37321,298,37321,327,37466,327,37466,305,37470,285,37481,268,37499,250,37514,232,37523,219,37305,219,37293,207,37284,188,37278,166,37280,141,37312,81,37370,50,37393,47,37494,47,37485,40,37467,28,37447,19,37424,13,37401,10,37394,10" coordorigin="7449,2" coordsize="278,317" fillcolor="#e36f25" stroked="f">
                <v:path arrowok="t"/>
                <o:lock v:ext="edit" verticies="t"/>
              </v:polyline>
              <v:polyline id="_x0000_s1049" style="position:absolute" points="37458,67,37439,67,37411,73,37340,136,37300,253,37296,298,37297,346,37302,384,37551,384,37554,376,37564,338,37572,301,37574,263,37573,211,37543,77,37476,75,37458,67" coordorigin="7449,2" coordsize="278,317" fillcolor="#e36f25" stroked="f">
                <v:path arrowok="t"/>
                <o:lock v:ext="edit" verticies="t"/>
              </v:polyline>
              <v:polyline id="_x0000_s1048" style="position:absolute" points="37612,47,37383,47,37434,73,37483,153,37527,272,37529,364,37661,364,37632,153,37612,47" coordorigin="7449,2" coordsize="278,317" fillcolor="#e36f25" stroked="f">
                <v:path arrowok="t"/>
                <o:lock v:ext="edit" verticies="t"/>
              </v:polyline>
            </v:group>
            <v:group id="_x0000_s1045" style="position:absolute;left:7569;top:-119;width:35;height:91" coordorigin="7569,-119" coordsize="35,91">
              <v:polyline id="_x0000_s1046" style="position:absolute" points="37872,-595,37853,-595,37845,-587,37845,-512,37853,-504,37872,-504,37880,-512,37880,-587,37872,-595" coordorigin="7569,-119" coordsize="35,91" fillcolor="#e36f25" stroked="f">
                <v:path arrowok="t"/>
                <o:lock v:ext="edit" verticies="t"/>
              </v:polyline>
            </v:group>
            <v:group id="_x0000_s1043" style="position:absolute;left:7381;top:-44;width:78;height:78" coordorigin="7381,-44" coordsize="78,78">
              <v:polyline id="_x0000_s1044" style="position:absolute" points="36929,-220,36918,-220,36905,-206,36905,-195,36958,-142,36969,-142,36983,-156,36983,-167,36929,-220" coordorigin="7381,-44" coordsize="78,78" fillcolor="#e36f25" stroked="f">
                <v:path arrowok="t"/>
                <o:lock v:ext="edit" verticies="t"/>
              </v:polyline>
            </v:group>
            <v:group id="_x0000_s1041" style="position:absolute;left:7317;top:123;width:91;height:35" coordorigin="7317,123" coordsize="91,35">
              <v:polyline id="_x0000_s1042" style="position:absolute" points="36668,615,36593,615,36585,623,36585,643,36593,650,36668,650,36676,643,36676,623,36668,615" coordorigin="7317,123" coordsize="91,35" fillcolor="#e36f25" stroked="f">
                <v:path arrowok="t"/>
                <o:lock v:ext="edit" verticies="t"/>
              </v:polyline>
            </v:group>
            <v:group id="_x0000_s1039" style="position:absolute;left:7765;top:123;width:91;height:35" coordorigin="7765,123" coordsize="91,35">
              <v:polyline id="_x0000_s1040" style="position:absolute" points="38908,615,38832,615,38825,623,38825,643,38832,650,38908,650,38916,643,38916,623,38908,615" coordorigin="7765,123" coordsize="91,35" fillcolor="#e36f25" stroked="f">
                <v:path arrowok="t"/>
                <o:lock v:ext="edit" verticies="t"/>
              </v:polyline>
            </v:group>
            <v:group id="_x0000_s1037" style="position:absolute;left:7714;top:-46;width:78;height:78" coordorigin="7714,-46" coordsize="78,78">
              <v:polyline id="_x0000_s1038" style="position:absolute" points="38634,-230,38623,-230,38570,-177,38570,-166,38584,-152,38595,-152,38648,-205,38648,-216,38634,-230" coordorigin="7714,-46" coordsize="78,78" fillcolor="#e36f25" stroked="f">
                <v:path arrowok="t"/>
                <o:lock v:ext="edit" verticies="t"/>
              </v:polyline>
            </v:group>
            <w10:wrap anchorx="page"/>
          </v:group>
        </w:pict>
      </w:r>
      <w:r w:rsidR="00C4588A">
        <w:rPr>
          <w:rFonts w:ascii="Arial" w:eastAsia="Arial" w:hAnsi="Arial" w:cs="Arial"/>
          <w:color w:val="E36F25"/>
          <w:sz w:val="32"/>
          <w:szCs w:val="32"/>
          <w:lang w:val="sv-SE"/>
        </w:rPr>
        <w:t>SKILLS</w:t>
      </w:r>
    </w:p>
    <w:p w14:paraId="51B39EA1" w14:textId="77777777" w:rsidR="00C14DA5" w:rsidRPr="00A20C46" w:rsidRDefault="00C14DA5">
      <w:pPr>
        <w:spacing w:before="2" w:after="0" w:line="120" w:lineRule="exact"/>
        <w:rPr>
          <w:sz w:val="12"/>
          <w:szCs w:val="12"/>
          <w:lang w:val="sv-SE"/>
        </w:rPr>
      </w:pPr>
    </w:p>
    <w:p w14:paraId="72D978AD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652C1D44" w14:textId="6DC49535" w:rsidR="003F5FB5" w:rsidRDefault="003F5FB5" w:rsidP="003F5FB5">
      <w:pPr>
        <w:spacing w:after="0" w:line="200" w:lineRule="exact"/>
        <w:rPr>
          <w:rFonts w:ascii="Arial" w:eastAsia="Arial" w:hAnsi="Arial" w:cs="Arial"/>
          <w:bCs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MS Office:</w:t>
      </w:r>
      <w:r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ab/>
      </w:r>
      <w:r w:rsidRPr="003F5FB5">
        <w:rPr>
          <w:rFonts w:ascii="Arial" w:eastAsia="Arial" w:hAnsi="Arial" w:cs="Arial"/>
          <w:bCs/>
          <w:color w:val="58524E"/>
          <w:sz w:val="20"/>
          <w:szCs w:val="20"/>
          <w:lang w:val="sv-SE"/>
        </w:rPr>
        <w:t>(Word, Powerpoint, Excel)</w:t>
      </w:r>
    </w:p>
    <w:p w14:paraId="299CFDA1" w14:textId="77777777" w:rsidR="003F5FB5" w:rsidRPr="003F5FB5" w:rsidRDefault="003F5FB5" w:rsidP="003F5FB5">
      <w:pPr>
        <w:spacing w:after="0" w:line="200" w:lineRule="exact"/>
        <w:rPr>
          <w:rFonts w:ascii="Arial" w:eastAsia="Arial" w:hAnsi="Arial" w:cs="Arial"/>
          <w:bCs/>
          <w:color w:val="58524E"/>
          <w:sz w:val="20"/>
          <w:szCs w:val="20"/>
          <w:lang w:val="sv-SE"/>
        </w:rPr>
      </w:pPr>
    </w:p>
    <w:p w14:paraId="1BF77E29" w14:textId="3FB1843C" w:rsidR="00C14DA5" w:rsidRDefault="003F5FB5" w:rsidP="003F5FB5">
      <w:pPr>
        <w:spacing w:after="0" w:line="354" w:lineRule="auto"/>
        <w:ind w:right="1101"/>
        <w:jc w:val="both"/>
        <w:rPr>
          <w:rFonts w:ascii="Arial" w:eastAsia="Arial" w:hAnsi="Arial" w:cs="Arial"/>
          <w:color w:val="58524E"/>
          <w:sz w:val="20"/>
          <w:szCs w:val="20"/>
          <w:lang w:val="sv-SE"/>
        </w:rPr>
      </w:pPr>
      <w:r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>CAT Tool</w:t>
      </w:r>
      <w:r w:rsidR="00BB7897" w:rsidRPr="00A20C46">
        <w:rPr>
          <w:rFonts w:ascii="Arial" w:eastAsia="Arial" w:hAnsi="Arial" w:cs="Arial"/>
          <w:b/>
          <w:bCs/>
          <w:color w:val="58524E"/>
          <w:sz w:val="20"/>
          <w:szCs w:val="20"/>
          <w:lang w:val="sv-SE"/>
        </w:rPr>
        <w:t xml:space="preserve">:      </w:t>
      </w:r>
      <w:r w:rsidR="00BB7897" w:rsidRPr="00A20C46">
        <w:rPr>
          <w:rFonts w:ascii="Arial" w:eastAsia="Arial" w:hAnsi="Arial" w:cs="Arial"/>
          <w:b/>
          <w:bCs/>
          <w:color w:val="58524E"/>
          <w:spacing w:val="29"/>
          <w:sz w:val="20"/>
          <w:szCs w:val="20"/>
          <w:lang w:val="sv-SE"/>
        </w:rPr>
        <w:t xml:space="preserve"> </w:t>
      </w:r>
      <w:r w:rsidR="007F445E">
        <w:rPr>
          <w:rFonts w:ascii="Arial" w:eastAsia="Arial" w:hAnsi="Arial" w:cs="Arial"/>
          <w:color w:val="58524E"/>
          <w:sz w:val="20"/>
          <w:szCs w:val="20"/>
          <w:lang w:val="sv-SE"/>
        </w:rPr>
        <w:t>SDL Trados Studio</w:t>
      </w:r>
    </w:p>
    <w:p w14:paraId="1ECE97F4" w14:textId="77777777" w:rsidR="00CD682E" w:rsidRDefault="00CD682E" w:rsidP="003F5FB5">
      <w:pPr>
        <w:spacing w:after="0" w:line="354" w:lineRule="auto"/>
        <w:ind w:right="1101"/>
        <w:jc w:val="both"/>
        <w:rPr>
          <w:rFonts w:ascii="Arial" w:eastAsia="Arial" w:hAnsi="Arial" w:cs="Arial"/>
          <w:color w:val="58524E"/>
          <w:sz w:val="20"/>
          <w:szCs w:val="20"/>
          <w:lang w:val="sv-SE"/>
        </w:rPr>
      </w:pPr>
    </w:p>
    <w:p w14:paraId="11F4B0A0" w14:textId="62C5ADD0" w:rsidR="00CD682E" w:rsidRDefault="007311E0" w:rsidP="00CD682E">
      <w:pPr>
        <w:spacing w:after="0" w:line="240" w:lineRule="auto"/>
        <w:ind w:left="500" w:right="-20"/>
        <w:rPr>
          <w:rFonts w:ascii="Arial" w:eastAsia="Arial" w:hAnsi="Arial" w:cs="Arial"/>
          <w:color w:val="E36F25"/>
          <w:sz w:val="32"/>
          <w:szCs w:val="32"/>
          <w:lang w:val="sv-SE"/>
        </w:rPr>
      </w:pPr>
      <w:r>
        <w:rPr>
          <w:lang w:val="sv-SE"/>
        </w:rPr>
        <w:pict w14:anchorId="12F556A0">
          <v:group id="_x0000_s1094" style="position:absolute;left:0;text-align:left;margin-left:369.4pt;margin-top:-17.85pt;width:169.65pt;height:.1pt;z-index:-251649536;mso-position-horizontal-relative:page" coordorigin="7388,-357" coordsize="3393,2">
            <v:polyline id="_x0000_s1095" style="position:absolute" points="36940,-1785,40333,-1785" coordorigin="7388,-357" coordsize="3393,0" filled="f" strokecolor="#d3d4d2" strokeweight=".49989mm">
              <v:path arrowok="t"/>
              <o:lock v:ext="edit" verticies="t"/>
            </v:polyline>
            <w10:wrap anchorx="page"/>
          </v:group>
        </w:pict>
      </w:r>
      <w:r>
        <w:rPr>
          <w:lang w:val="sv-SE"/>
        </w:rPr>
        <w:pict w14:anchorId="6908E528">
          <v:group id="_x0000_s1096" style="position:absolute;left:0;text-align:left;margin-left:369.4pt;margin-top:1.1pt;width:16.3pt;height:16.3pt;z-index:-251648512;mso-position-horizontal-relative:page" coordorigin="7388,22" coordsize="326,326">
            <v:polyline id="_x0000_s1097" style="position:absolute" points="37107,110,36965,112,36947,124,36940,144,36941,411,36953,429,36974,436,37241,434,37259,422,37266,402,37266,375,36986,375,36986,360,37266,360,37266,328,36986,328,36986,312,37266,312,37266,280,36986,280,36986,266,37143,266,37125,256,37112,238,37111,234,36986,234,36986,218,37108,218,37107,217,37107,186,36986,186,36986,171,37107,171,37107,110" coordorigin="7388,22" coordsize="326,326" fillcolor="#e36f25" stroked="f">
              <v:path arrowok="t"/>
              <o:lock v:ext="edit" verticies="t"/>
            </v:polyline>
            <v:polyline id="_x0000_s1098" style="position:absolute" points="37545,361,37219,361,37219,687,37545,687,37545,361" coordorigin="7388,22" coordsize="326,326" fillcolor="#e36f25" stroked="f">
              <v:path arrowok="t"/>
              <o:lock v:ext="edit" verticies="t"/>
            </v:polyline>
            <v:polyline id="_x0000_s1099" style="position:absolute" points="37545,313,37219,313,37219,639,37545,639,37545,313" coordorigin="7388,22" coordsize="326,326" fillcolor="#e36f25" stroked="f">
              <v:path arrowok="t"/>
              <o:lock v:ext="edit" verticies="t"/>
            </v:polyline>
            <v:polyline id="_x0000_s1100" style="position:absolute" points="37191,266,37074,266,37074,592,37400,592,37400,331,37193,266,37191,266" coordorigin="7388,22" coordsize="326,326" fillcolor="#e36f25" stroked="f">
              <v:path arrowok="t"/>
              <o:lock v:ext="edit" verticies="t"/>
            </v:polyline>
            <v:polyline id="_x0000_s1101" style="position:absolute" points="37126,110,37126,357,37142,404,37184,431,37452,436,37126,110" coordorigin="7388,22" coordsize="326,326" fillcolor="#e36f25" stroked="f">
              <v:path arrowok="t"/>
              <o:lock v:ext="edit" verticies="t"/>
            </v:polyline>
            <v:polyline id="_x0000_s1102" style="position:absolute" points="37374,218,37074,218,37074,544,37400,544,37374,218" coordorigin="7388,22" coordsize="326,326" fillcolor="#e36f25" stroked="f">
              <v:path arrowok="t"/>
              <o:lock v:ext="edit" verticies="t"/>
            </v:polyline>
            <v:polyline id="_x0000_s1103" style="position:absolute" points="37400,171,37074,171,37074,497,37400,497,37400,171" coordorigin="7388,22" coordsize="326,326" fillcolor="#e36f25" stroked="f">
              <v:path arrowok="t"/>
              <o:lock v:ext="edit" verticies="t"/>
            </v:polyline>
            <w10:wrap anchorx="page"/>
          </v:group>
        </w:pict>
      </w:r>
      <w:r w:rsidR="00CD682E">
        <w:rPr>
          <w:rFonts w:ascii="Arial" w:eastAsia="Arial" w:hAnsi="Arial" w:cs="Arial"/>
          <w:color w:val="E36F25"/>
          <w:sz w:val="32"/>
          <w:szCs w:val="32"/>
          <w:lang w:val="sv-SE"/>
        </w:rPr>
        <w:t xml:space="preserve">INTERPERSONAL </w:t>
      </w:r>
    </w:p>
    <w:p w14:paraId="6ADA1F15" w14:textId="77777777" w:rsidR="007F6467" w:rsidRDefault="007F6467" w:rsidP="00CD682E">
      <w:pPr>
        <w:spacing w:after="0" w:line="240" w:lineRule="auto"/>
        <w:ind w:left="500" w:right="-20"/>
        <w:rPr>
          <w:rFonts w:ascii="Arial" w:eastAsia="Arial" w:hAnsi="Arial" w:cs="Arial"/>
          <w:color w:val="E36F25"/>
          <w:sz w:val="32"/>
          <w:szCs w:val="32"/>
          <w:lang w:val="sv-SE"/>
        </w:rPr>
      </w:pPr>
    </w:p>
    <w:p w14:paraId="54A9DDCD" w14:textId="02EC9980" w:rsidR="00CD682E" w:rsidRDefault="007F6467" w:rsidP="007F6467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ascii="Arial" w:eastAsia="Arial" w:hAnsi="Arial" w:cs="Arial"/>
          <w:color w:val="000000" w:themeColor="text1"/>
          <w:lang w:val="sv-SE"/>
        </w:rPr>
      </w:pPr>
      <w:r w:rsidRPr="007F6467">
        <w:rPr>
          <w:rFonts w:ascii="Arial" w:eastAsia="Arial" w:hAnsi="Arial" w:cs="Arial"/>
          <w:color w:val="000000" w:themeColor="text1"/>
          <w:lang w:val="sv-SE"/>
        </w:rPr>
        <w:t>Fast and efficient learner</w:t>
      </w:r>
    </w:p>
    <w:p w14:paraId="7E457A6C" w14:textId="3F8FB497" w:rsidR="007F6467" w:rsidRDefault="007F6467" w:rsidP="007F6467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ascii="Arial" w:eastAsia="Arial" w:hAnsi="Arial" w:cs="Arial"/>
          <w:color w:val="000000" w:themeColor="text1"/>
          <w:lang w:val="sv-SE"/>
        </w:rPr>
      </w:pPr>
      <w:r>
        <w:rPr>
          <w:rFonts w:ascii="Arial" w:eastAsia="Arial" w:hAnsi="Arial" w:cs="Arial"/>
          <w:color w:val="000000" w:themeColor="text1"/>
          <w:lang w:val="sv-SE"/>
        </w:rPr>
        <w:t>Good team player</w:t>
      </w:r>
    </w:p>
    <w:p w14:paraId="4A768316" w14:textId="1446DD75" w:rsidR="007F6467" w:rsidRDefault="007F6467" w:rsidP="007F6467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ascii="Arial" w:eastAsia="Arial" w:hAnsi="Arial" w:cs="Arial"/>
          <w:color w:val="000000" w:themeColor="text1"/>
          <w:lang w:val="sv-SE"/>
        </w:rPr>
      </w:pPr>
      <w:r>
        <w:rPr>
          <w:rFonts w:ascii="Arial" w:eastAsia="Arial" w:hAnsi="Arial" w:cs="Arial"/>
          <w:color w:val="000000" w:themeColor="text1"/>
          <w:lang w:val="sv-SE"/>
        </w:rPr>
        <w:t xml:space="preserve">Result-oriented </w:t>
      </w:r>
    </w:p>
    <w:p w14:paraId="7DAAA100" w14:textId="1E07F80F" w:rsidR="007F6467" w:rsidRDefault="007F6467" w:rsidP="007F6467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ascii="Arial" w:eastAsia="Arial" w:hAnsi="Arial" w:cs="Arial"/>
          <w:color w:val="000000" w:themeColor="text1"/>
          <w:lang w:val="sv-SE"/>
        </w:rPr>
      </w:pPr>
      <w:r>
        <w:rPr>
          <w:rFonts w:ascii="Arial" w:eastAsia="Arial" w:hAnsi="Arial" w:cs="Arial"/>
          <w:color w:val="000000" w:themeColor="text1"/>
          <w:lang w:val="sv-SE"/>
        </w:rPr>
        <w:t>A punctual worker</w:t>
      </w:r>
    </w:p>
    <w:p w14:paraId="15EF727E" w14:textId="27E6809F" w:rsidR="007F6467" w:rsidRDefault="007F6467" w:rsidP="007F6467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ascii="Arial" w:eastAsia="Arial" w:hAnsi="Arial" w:cs="Arial"/>
          <w:color w:val="000000" w:themeColor="text1"/>
          <w:lang w:val="sv-SE"/>
        </w:rPr>
      </w:pPr>
      <w:r>
        <w:rPr>
          <w:rFonts w:ascii="Arial" w:eastAsia="Arial" w:hAnsi="Arial" w:cs="Arial"/>
          <w:color w:val="000000" w:themeColor="text1"/>
          <w:lang w:val="sv-SE"/>
        </w:rPr>
        <w:t xml:space="preserve">Reliable and responsible with all tasks, </w:t>
      </w:r>
    </w:p>
    <w:p w14:paraId="6CCE6F02" w14:textId="027C050B" w:rsidR="00C14DA5" w:rsidRPr="007F6467" w:rsidRDefault="007F6467" w:rsidP="007F6467">
      <w:pPr>
        <w:pStyle w:val="ListParagraph"/>
        <w:spacing w:after="0" w:line="240" w:lineRule="auto"/>
        <w:ind w:left="1220" w:right="-20"/>
        <w:rPr>
          <w:rFonts w:ascii="Arial" w:eastAsia="Arial" w:hAnsi="Arial" w:cs="Arial"/>
          <w:color w:val="000000" w:themeColor="text1"/>
          <w:lang w:val="sv-SE"/>
        </w:rPr>
      </w:pPr>
      <w:r>
        <w:rPr>
          <w:rFonts w:ascii="Arial" w:eastAsia="Arial" w:hAnsi="Arial" w:cs="Arial"/>
          <w:color w:val="000000" w:themeColor="text1"/>
          <w:lang w:val="sv-SE"/>
        </w:rPr>
        <w:t>Whether big or small.</w:t>
      </w:r>
    </w:p>
    <w:p w14:paraId="46859417" w14:textId="77777777" w:rsidR="00C14DA5" w:rsidRPr="00A20C46" w:rsidRDefault="00C14DA5">
      <w:pPr>
        <w:spacing w:after="0" w:line="200" w:lineRule="exact"/>
        <w:rPr>
          <w:sz w:val="20"/>
          <w:szCs w:val="20"/>
          <w:lang w:val="sv-SE"/>
        </w:rPr>
      </w:pPr>
    </w:p>
    <w:p w14:paraId="0D8F1F2F" w14:textId="77777777" w:rsidR="00C14DA5" w:rsidRPr="00A20C46" w:rsidRDefault="00C14DA5">
      <w:pPr>
        <w:spacing w:before="8" w:after="0" w:line="220" w:lineRule="exact"/>
        <w:rPr>
          <w:lang w:val="sv-SE"/>
        </w:rPr>
      </w:pPr>
    </w:p>
    <w:p w14:paraId="46AC05F8" w14:textId="77777777" w:rsidR="00C14DA5" w:rsidRPr="00A20C46" w:rsidRDefault="007311E0">
      <w:pPr>
        <w:spacing w:after="0" w:line="240" w:lineRule="auto"/>
        <w:ind w:left="500" w:right="-20"/>
        <w:rPr>
          <w:rFonts w:ascii="Arial" w:eastAsia="Arial" w:hAnsi="Arial" w:cs="Arial"/>
          <w:sz w:val="32"/>
          <w:szCs w:val="32"/>
          <w:lang w:val="sv-SE"/>
        </w:rPr>
      </w:pPr>
      <w:r>
        <w:rPr>
          <w:lang w:val="sv-SE"/>
        </w:rPr>
        <w:pict w14:anchorId="63763172">
          <v:group id="_x0000_s1034" style="position:absolute;left:0;text-align:left;margin-left:369.4pt;margin-top:-17.85pt;width:169.65pt;height:.1pt;z-index:-251659776;mso-position-horizontal-relative:page" coordorigin="7388,-357" coordsize="3393,2">
            <v:polyline id="_x0000_s1035" style="position:absolute" points="36940,-1785,40333,-1785" coordorigin="7388,-357" coordsize="3393,0" filled="f" strokecolor="#d3d4d2" strokeweight=".49989mm">
              <v:path arrowok="t"/>
              <o:lock v:ext="edit" verticies="t"/>
            </v:polyline>
            <w10:wrap anchorx="page"/>
          </v:group>
        </w:pict>
      </w:r>
      <w:r>
        <w:rPr>
          <w:lang w:val="sv-SE"/>
        </w:rPr>
        <w:pict w14:anchorId="4853DAC0">
          <v:group id="_x0000_s1026" style="position:absolute;left:0;text-align:left;margin-left:369.4pt;margin-top:1.1pt;width:16.3pt;height:16.3pt;z-index:-251654656;mso-position-horizontal-relative:page" coordorigin="7388,22" coordsize="326,326">
            <v:polyline id="_x0000_s1033" style="position:absolute" points="37107,110,36965,112,36947,124,36940,144,36941,411,36953,429,36974,436,37241,434,37259,422,37266,402,37266,375,36986,375,36986,360,37266,360,37266,328,36986,328,36986,312,37266,312,37266,280,36986,280,36986,266,37143,266,37125,256,37112,238,37111,234,36986,234,36986,218,37108,218,37107,217,37107,186,36986,186,36986,171,37107,171,37107,110" coordorigin="7388,22" coordsize="326,326" fillcolor="#e36f25" stroked="f">
              <v:path arrowok="t"/>
              <o:lock v:ext="edit" verticies="t"/>
            </v:polyline>
            <v:polyline id="_x0000_s1032" style="position:absolute" points="37545,361,37219,361,37219,687,37545,687,37545,361" coordorigin="7388,22" coordsize="326,326" fillcolor="#e36f25" stroked="f">
              <v:path arrowok="t"/>
              <o:lock v:ext="edit" verticies="t"/>
            </v:polyline>
            <v:polyline id="_x0000_s1031" style="position:absolute" points="37545,313,37219,313,37219,639,37545,639,37545,313" coordorigin="7388,22" coordsize="326,326" fillcolor="#e36f25" stroked="f">
              <v:path arrowok="t"/>
              <o:lock v:ext="edit" verticies="t"/>
            </v:polyline>
            <v:polyline id="_x0000_s1030" style="position:absolute" points="37191,266,37074,266,37074,592,37400,592,37400,331,37193,266,37191,266" coordorigin="7388,22" coordsize="326,326" fillcolor="#e36f25" stroked="f">
              <v:path arrowok="t"/>
              <o:lock v:ext="edit" verticies="t"/>
            </v:polyline>
            <v:polyline id="_x0000_s1029" style="position:absolute" points="37126,110,37126,357,37142,404,37184,431,37452,436,37126,110" coordorigin="7388,22" coordsize="326,326" fillcolor="#e36f25" stroked="f">
              <v:path arrowok="t"/>
              <o:lock v:ext="edit" verticies="t"/>
            </v:polyline>
            <v:polyline id="_x0000_s1028" style="position:absolute" points="37374,218,37074,218,37074,544,37400,544,37374,218" coordorigin="7388,22" coordsize="326,326" fillcolor="#e36f25" stroked="f">
              <v:path arrowok="t"/>
              <o:lock v:ext="edit" verticies="t"/>
            </v:polyline>
            <v:polyline id="_x0000_s1027" style="position:absolute" points="37400,171,37074,171,37074,497,37400,497,37400,171" coordorigin="7388,22" coordsize="326,326" fillcolor="#e36f25" stroked="f">
              <v:path arrowok="t"/>
              <o:lock v:ext="edit" verticies="t"/>
            </v:polyline>
            <w10:wrap anchorx="page"/>
          </v:group>
        </w:pict>
      </w:r>
      <w:r w:rsidR="00BB7897" w:rsidRPr="00A20C46">
        <w:rPr>
          <w:rFonts w:ascii="Arial" w:eastAsia="Arial" w:hAnsi="Arial" w:cs="Arial"/>
          <w:color w:val="E36F25"/>
          <w:sz w:val="32"/>
          <w:szCs w:val="32"/>
          <w:lang w:val="sv-SE"/>
        </w:rPr>
        <w:t>RE</w:t>
      </w:r>
      <w:r w:rsidR="004B1EC1">
        <w:rPr>
          <w:rFonts w:ascii="Arial" w:eastAsia="Arial" w:hAnsi="Arial" w:cs="Arial"/>
          <w:color w:val="E36F25"/>
          <w:sz w:val="32"/>
          <w:szCs w:val="32"/>
          <w:lang w:val="sv-SE"/>
        </w:rPr>
        <w:t>FERENCES</w:t>
      </w:r>
    </w:p>
    <w:p w14:paraId="506DE843" w14:textId="77777777" w:rsidR="00C14DA5" w:rsidRPr="00A20C46" w:rsidRDefault="00C14DA5">
      <w:pPr>
        <w:spacing w:before="11" w:after="0" w:line="280" w:lineRule="exact"/>
        <w:rPr>
          <w:sz w:val="28"/>
          <w:szCs w:val="28"/>
          <w:lang w:val="sv-SE"/>
        </w:rPr>
      </w:pPr>
    </w:p>
    <w:p w14:paraId="23744522" w14:textId="77777777" w:rsidR="00C14DA5" w:rsidRPr="004B1EC1" w:rsidRDefault="004B1EC1">
      <w:pPr>
        <w:spacing w:after="0" w:line="292" w:lineRule="auto"/>
        <w:ind w:right="287"/>
        <w:rPr>
          <w:rFonts w:ascii="Arial" w:eastAsia="Arial" w:hAnsi="Arial" w:cs="Arial"/>
          <w:i/>
          <w:sz w:val="20"/>
          <w:szCs w:val="20"/>
          <w:lang w:val="sv-SE"/>
        </w:rPr>
      </w:pPr>
      <w:r w:rsidRPr="004B1EC1">
        <w:rPr>
          <w:rFonts w:ascii="Arial" w:eastAsia="Arial" w:hAnsi="Arial" w:cs="Arial"/>
          <w:i/>
          <w:color w:val="58524E"/>
          <w:spacing w:val="-11"/>
          <w:sz w:val="20"/>
          <w:szCs w:val="20"/>
          <w:lang w:val="sv-SE"/>
        </w:rPr>
        <w:t>Available on request</w:t>
      </w:r>
      <w:r w:rsidR="00BB7897" w:rsidRPr="004B1EC1">
        <w:rPr>
          <w:rFonts w:ascii="Arial" w:eastAsia="Arial" w:hAnsi="Arial" w:cs="Arial"/>
          <w:i/>
          <w:color w:val="58524E"/>
          <w:sz w:val="20"/>
          <w:szCs w:val="20"/>
          <w:lang w:val="sv-SE"/>
        </w:rPr>
        <w:t>.</w:t>
      </w:r>
    </w:p>
    <w:sectPr w:rsidR="00C14DA5" w:rsidRPr="004B1EC1" w:rsidSect="00C14DA5">
      <w:type w:val="continuous"/>
      <w:pgSz w:w="11920" w:h="16840"/>
      <w:pgMar w:top="1000" w:right="1020" w:bottom="280" w:left="1020" w:header="720" w:footer="720" w:gutter="0"/>
      <w:cols w:num="2" w:space="720" w:equalWidth="0">
        <w:col w:w="5860" w:space="507"/>
        <w:col w:w="3513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C8509A"/>
    <w:multiLevelType w:val="hybridMultilevel"/>
    <w:tmpl w:val="EA6E439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zCzNLawNLU0NTAyMjFQ0lEKTi0uzszPAykwrAUAApGRqiwAAAA="/>
  </w:docVars>
  <w:rsids>
    <w:rsidRoot w:val="00C14DA5"/>
    <w:rsid w:val="00003D4C"/>
    <w:rsid w:val="00055054"/>
    <w:rsid w:val="000C62FD"/>
    <w:rsid w:val="00127617"/>
    <w:rsid w:val="00251DC6"/>
    <w:rsid w:val="00385C36"/>
    <w:rsid w:val="003F5FB5"/>
    <w:rsid w:val="003F682B"/>
    <w:rsid w:val="00440ED7"/>
    <w:rsid w:val="004B1EC1"/>
    <w:rsid w:val="0051243A"/>
    <w:rsid w:val="00561193"/>
    <w:rsid w:val="005E5D76"/>
    <w:rsid w:val="00634F6C"/>
    <w:rsid w:val="00650682"/>
    <w:rsid w:val="007311E0"/>
    <w:rsid w:val="0076715D"/>
    <w:rsid w:val="0078512B"/>
    <w:rsid w:val="007F445E"/>
    <w:rsid w:val="007F6467"/>
    <w:rsid w:val="008348D1"/>
    <w:rsid w:val="00962DCA"/>
    <w:rsid w:val="00963CE9"/>
    <w:rsid w:val="00A20530"/>
    <w:rsid w:val="00A20C46"/>
    <w:rsid w:val="00AA5197"/>
    <w:rsid w:val="00B23E82"/>
    <w:rsid w:val="00B3018B"/>
    <w:rsid w:val="00B93246"/>
    <w:rsid w:val="00BB7897"/>
    <w:rsid w:val="00C14DA5"/>
    <w:rsid w:val="00C4588A"/>
    <w:rsid w:val="00C73B9E"/>
    <w:rsid w:val="00CD682E"/>
    <w:rsid w:val="00DF2C7D"/>
    <w:rsid w:val="00F9682D"/>
    <w:rsid w:val="00FE3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4"/>
    <o:shapelayout v:ext="edit">
      <o:idmap v:ext="edit" data="1"/>
    </o:shapelayout>
  </w:shapeDefaults>
  <w:decimalSymbol w:val="."/>
  <w:listSeparator w:val=","/>
  <w14:docId w14:val="5BC3E51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4F6C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F68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82B"/>
  </w:style>
  <w:style w:type="character" w:styleId="FollowedHyperlink">
    <w:name w:val="FollowedHyperlink"/>
    <w:basedOn w:val="DefaultParagraphFont"/>
    <w:uiPriority w:val="99"/>
    <w:semiHidden/>
    <w:unhideWhenUsed/>
    <w:rsid w:val="004B1EC1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F64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56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2536BBC-511C-4BBA-8750-03F2FBFFC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all med 1 fält och 2 kolumner - Grå och Orange</vt:lpstr>
      <vt:lpstr>Mall med 1 fält och 2 kolumner - Grå och Orange</vt:lpstr>
    </vt:vector>
  </TitlesOfParts>
  <Company/>
  <LinksUpToDate>false</LinksUpToDate>
  <CharactersWithSpaces>2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l med 1 fält och 2 kolumner - Grå och Orange</dc:title>
  <dc:subject>cv mall</dc:subject>
  <dc:creator>Skrivacv.com</dc:creator>
  <cp:keywords>cv</cp:keywords>
  <dc:description>Snygg designat och modernt CV som passar jobb inom moderna marknader såsom IT, media och kommunikation. Detta cv har färgerna grå och orange.</dc:description>
  <cp:lastModifiedBy>Microsoft account</cp:lastModifiedBy>
  <cp:revision>17</cp:revision>
  <cp:lastPrinted>2020-12-28T16:40:00Z</cp:lastPrinted>
  <dcterms:created xsi:type="dcterms:W3CDTF">2017-02-17T10:58:00Z</dcterms:created>
  <dcterms:modified xsi:type="dcterms:W3CDTF">2021-06-20T20:18:00Z</dcterms:modified>
  <cp:category>jobb; arbetsmarkna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2-19T00:00:00Z</vt:filetime>
  </property>
  <property fmtid="{D5CDD505-2E9C-101B-9397-08002B2CF9AE}" pid="3" name="LastSaved">
    <vt:filetime>2013-02-20T00:00:00Z</vt:filetime>
  </property>
</Properties>
</file>